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E6ACB" w14:textId="2229DFC6" w:rsidR="00440BA1" w:rsidRPr="00542727" w:rsidRDefault="0098151C" w:rsidP="0098151C">
      <w:pPr>
        <w:spacing w:after="120"/>
        <w:jc w:val="center"/>
        <w:rPr>
          <w:rFonts w:ascii="Times New Roman" w:hAnsi="Times New Roman" w:cs="Times New Roman"/>
          <w:b/>
          <w:bCs/>
          <w:color w:val="0070C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70C0"/>
          <w:sz w:val="32"/>
          <w:szCs w:val="32"/>
        </w:rPr>
        <w:t>Michael Pittsfield</w:t>
      </w:r>
    </w:p>
    <w:p w14:paraId="3F33A292" w14:textId="3951BBE9" w:rsidR="001C0583" w:rsidRPr="00542727" w:rsidRDefault="0098151C" w:rsidP="00221C42">
      <w:pPr>
        <w:jc w:val="center"/>
        <w:rPr>
          <w:rFonts w:ascii="Times New Roman" w:hAnsi="Times New Roman" w:cs="Times New Roman"/>
          <w:b/>
          <w:bCs/>
        </w:rPr>
      </w:pPr>
      <w:r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BC16BC" wp14:editId="05248EF0">
                <wp:simplePos x="0" y="0"/>
                <wp:positionH relativeFrom="column">
                  <wp:posOffset>-19050</wp:posOffset>
                </wp:positionH>
                <wp:positionV relativeFrom="paragraph">
                  <wp:posOffset>223520</wp:posOffset>
                </wp:positionV>
                <wp:extent cx="68961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961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8724B2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17.6pt" to="541.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" strokecolor="#5b9bd5 [3204]" strokeweight=".5pt">
                <v:stroke joinstyle="miter"/>
              </v:line>
            </w:pict>
          </mc:Fallback>
        </mc:AlternateContent>
      </w:r>
      <w:proofErr w:type="gramStart"/>
      <w:r>
        <w:rPr>
          <w:b/>
          <w:bCs/>
          <w:lang w:val="en-US"/>
        </w:rPr>
        <w:t>mpittsfield@rrmail.com</w:t>
      </w:r>
      <w:r w:rsidR="00542727">
        <w:rPr>
          <w:rFonts w:ascii="Times New Roman" w:hAnsi="Times New Roman" w:cs="Times New Roman"/>
        </w:rPr>
        <w:t xml:space="preserve"> </w:t>
      </w:r>
      <w:r w:rsidR="00F1252A" w:rsidRPr="00542727">
        <w:rPr>
          <w:rFonts w:ascii="Times New Roman" w:hAnsi="Times New Roman" w:cs="Times New Roman"/>
          <w:b/>
          <w:bCs/>
        </w:rPr>
        <w:t xml:space="preserve"> |</w:t>
      </w:r>
      <w:proofErr w:type="gramEnd"/>
      <w:r w:rsidR="00F1252A" w:rsidRPr="00542727">
        <w:rPr>
          <w:rFonts w:ascii="Times New Roman" w:hAnsi="Times New Roman" w:cs="Times New Roman"/>
          <w:b/>
          <w:bCs/>
        </w:rPr>
        <w:t xml:space="preserve"> </w:t>
      </w:r>
      <w:r w:rsidR="00221C42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111</w:t>
      </w:r>
      <w:r w:rsidR="00221C42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222-3333 </w:t>
      </w:r>
      <w:r w:rsidR="00F1252A" w:rsidRPr="00542727">
        <w:rPr>
          <w:rFonts w:ascii="Times New Roman" w:hAnsi="Times New Roman" w:cs="Times New Roman"/>
          <w:b/>
          <w:bCs/>
        </w:rPr>
        <w:t xml:space="preserve">| </w:t>
      </w:r>
      <w:r w:rsidR="00AC2D73">
        <w:rPr>
          <w:rFonts w:ascii="Times New Roman" w:hAnsi="Times New Roman" w:cs="Times New Roman"/>
        </w:rPr>
        <w:t>Orlando</w:t>
      </w:r>
      <w:r w:rsidR="00221C42" w:rsidRPr="00221C42">
        <w:rPr>
          <w:rFonts w:ascii="Times New Roman" w:hAnsi="Times New Roman" w:cs="Times New Roman"/>
        </w:rPr>
        <w:t>, FL</w:t>
      </w:r>
    </w:p>
    <w:p w14:paraId="7D1FD70C" w14:textId="214CDDBD" w:rsidR="00542727" w:rsidRPr="00542727" w:rsidRDefault="00B026B3" w:rsidP="0098151C">
      <w:pPr>
        <w:pStyle w:val="NoSpacing"/>
        <w:spacing w:before="480" w:after="120"/>
        <w:rPr>
          <w:rFonts w:ascii="Times New Roman" w:hAnsi="Times New Roman" w:cs="Times New Roman"/>
          <w:b/>
          <w:bCs/>
          <w:color w:val="0070C0"/>
        </w:rPr>
      </w:pPr>
      <w:r w:rsidRPr="00542727">
        <w:rPr>
          <w:rFonts w:ascii="Times New Roman" w:hAnsi="Times New Roman" w:cs="Times New Roman"/>
          <w:b/>
          <w:bCs/>
          <w:color w:val="0070C0"/>
        </w:rPr>
        <w:t>PROFESSIONAL SUMMARY</w:t>
      </w:r>
    </w:p>
    <w:p w14:paraId="3AF0970D" w14:textId="471B4D97" w:rsidR="00967DF6" w:rsidRDefault="00B026B3" w:rsidP="00100F8F">
      <w:pPr>
        <w:pStyle w:val="NoSpacing"/>
        <w:jc w:val="both"/>
        <w:rPr>
          <w:rFonts w:ascii="Times New Roman" w:hAnsi="Times New Roman" w:cs="Times New Roman"/>
          <w:color w:val="464C4E"/>
          <w:spacing w:val="3"/>
          <w:shd w:val="clear" w:color="auto" w:fill="FFFFFF"/>
        </w:rPr>
      </w:pPr>
      <w:r w:rsidRPr="00984BE0">
        <w:rPr>
          <w:rFonts w:ascii="Times New Roman" w:hAnsi="Times New Roman" w:cs="Times New Roman"/>
        </w:rPr>
        <w:t>Highly accomplished and result-oriented executive with substantial experience in directing all aspects of RCM, driving company sales, and earning customer satisfaction at high-growth organizations. Proven track record of</w:t>
      </w:r>
      <w:r w:rsidR="00C54167">
        <w:rPr>
          <w:rFonts w:ascii="Times New Roman" w:hAnsi="Times New Roman" w:cs="Times New Roman"/>
        </w:rPr>
        <w:t xml:space="preserve"> maximizing sales opportunities, overseeing billing procedures</w:t>
      </w:r>
      <w:r w:rsidR="00405CAF">
        <w:rPr>
          <w:rFonts w:ascii="Times New Roman" w:hAnsi="Times New Roman" w:cs="Times New Roman"/>
        </w:rPr>
        <w:t>,</w:t>
      </w:r>
      <w:r w:rsidR="00C54167">
        <w:rPr>
          <w:rFonts w:ascii="Times New Roman" w:hAnsi="Times New Roman" w:cs="Times New Roman"/>
        </w:rPr>
        <w:t xml:space="preserve"> </w:t>
      </w:r>
      <w:r w:rsidRPr="00984BE0">
        <w:rPr>
          <w:rFonts w:ascii="Times New Roman" w:hAnsi="Times New Roman" w:cs="Times New Roman"/>
        </w:rPr>
        <w:t xml:space="preserve">and delivering coaching leadership towards work excellence. Adept at maintaining a broad knowledge of products, competitors, and general markets to ensure business superiority and satisfy sales goals. Capable of conducting one-on-one consultations with clients to develop fitness plans. Demonstrated success in working well under pressure, quickly learning job functions, and effectively handling various tasks while remaining </w:t>
      </w:r>
      <w:proofErr w:type="gramStart"/>
      <w:r w:rsidRPr="00984BE0">
        <w:rPr>
          <w:rFonts w:ascii="Times New Roman" w:hAnsi="Times New Roman" w:cs="Times New Roman"/>
        </w:rPr>
        <w:t>detail-oriented</w:t>
      </w:r>
      <w:proofErr w:type="gramEnd"/>
      <w:r w:rsidRPr="00984BE0">
        <w:rPr>
          <w:rFonts w:ascii="Times New Roman" w:hAnsi="Times New Roman" w:cs="Times New Roman"/>
        </w:rPr>
        <w:t>. Possess strong expertise in prioritizing tasks, adapting to the challenging environment, and meeting stringent deadlines</w:t>
      </w:r>
      <w:r w:rsidR="00F1252A" w:rsidRPr="00542727">
        <w:rPr>
          <w:rFonts w:ascii="Times New Roman" w:hAnsi="Times New Roman" w:cs="Times New Roman"/>
          <w:color w:val="464C4E"/>
          <w:spacing w:val="3"/>
          <w:shd w:val="clear" w:color="auto" w:fill="FFFFFF"/>
        </w:rPr>
        <w:t>.</w:t>
      </w:r>
    </w:p>
    <w:p w14:paraId="658F0B18" w14:textId="2AAAB60D" w:rsidR="00542727" w:rsidRPr="00542727" w:rsidRDefault="00B026B3" w:rsidP="0098151C">
      <w:pPr>
        <w:pStyle w:val="NoSpacing"/>
        <w:spacing w:before="240" w:after="120"/>
        <w:rPr>
          <w:rFonts w:ascii="Times New Roman" w:hAnsi="Times New Roman" w:cs="Times New Roman"/>
          <w:b/>
          <w:bCs/>
          <w:color w:val="0070C0"/>
        </w:rPr>
      </w:pPr>
      <w:r w:rsidRPr="00542727">
        <w:rPr>
          <w:rFonts w:ascii="Times New Roman" w:hAnsi="Times New Roman" w:cs="Times New Roman"/>
          <w:b/>
          <w:bCs/>
          <w:color w:val="0070C0"/>
        </w:rPr>
        <w:t>CORE SKILLS AND COMPETENCIES</w:t>
      </w:r>
    </w:p>
    <w:tbl>
      <w:tblPr>
        <w:tblW w:w="10620" w:type="dxa"/>
        <w:tblInd w:w="270" w:type="dxa"/>
        <w:tblLook w:val="04A0" w:firstRow="1" w:lastRow="0" w:firstColumn="1" w:lastColumn="0" w:noHBand="0" w:noVBand="1"/>
      </w:tblPr>
      <w:tblGrid>
        <w:gridCol w:w="3869"/>
        <w:gridCol w:w="3565"/>
        <w:gridCol w:w="3186"/>
      </w:tblGrid>
      <w:tr w:rsidR="007D33B5" w14:paraId="6F7CC716" w14:textId="77777777" w:rsidTr="00542727">
        <w:trPr>
          <w:trHeight w:val="253"/>
        </w:trPr>
        <w:tc>
          <w:tcPr>
            <w:tcW w:w="3869" w:type="dxa"/>
          </w:tcPr>
          <w:p w14:paraId="3ADFA9A9" w14:textId="29FB46BA" w:rsidR="00967DF6" w:rsidRPr="00542727" w:rsidRDefault="00B026B3" w:rsidP="00F1252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les Operation Management </w:t>
            </w:r>
          </w:p>
        </w:tc>
        <w:tc>
          <w:tcPr>
            <w:tcW w:w="3565" w:type="dxa"/>
          </w:tcPr>
          <w:p w14:paraId="317C8D5D" w14:textId="29FF27F6" w:rsidR="00967DF6" w:rsidRPr="00542727" w:rsidRDefault="00B026B3" w:rsidP="008A62C4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am Leadership &amp; </w:t>
            </w:r>
            <w:r w:rsidR="008A62C4">
              <w:rPr>
                <w:rFonts w:ascii="Times New Roman" w:hAnsi="Times New Roman" w:cs="Times New Roman"/>
              </w:rPr>
              <w:t xml:space="preserve">Guidance 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186" w:type="dxa"/>
          </w:tcPr>
          <w:p w14:paraId="124801E1" w14:textId="43898744" w:rsidR="00967DF6" w:rsidRPr="00542727" w:rsidRDefault="00B026B3" w:rsidP="00F1252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lationship Building </w:t>
            </w:r>
          </w:p>
        </w:tc>
      </w:tr>
      <w:tr w:rsidR="007D33B5" w14:paraId="2EFBB01B" w14:textId="77777777" w:rsidTr="00542727">
        <w:trPr>
          <w:trHeight w:val="253"/>
        </w:trPr>
        <w:tc>
          <w:tcPr>
            <w:tcW w:w="3869" w:type="dxa"/>
          </w:tcPr>
          <w:p w14:paraId="20EE9998" w14:textId="1D27C119" w:rsidR="00967DF6" w:rsidRPr="00542727" w:rsidRDefault="00B026B3" w:rsidP="00F1252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venue Cycle Management </w:t>
            </w:r>
          </w:p>
        </w:tc>
        <w:tc>
          <w:tcPr>
            <w:tcW w:w="3565" w:type="dxa"/>
          </w:tcPr>
          <w:p w14:paraId="7C8726C5" w14:textId="77777777" w:rsidR="00967DF6" w:rsidRPr="00542727" w:rsidRDefault="00B026B3" w:rsidP="00F1252A">
            <w:pPr>
              <w:spacing w:after="0"/>
              <w:rPr>
                <w:rFonts w:ascii="Times New Roman" w:hAnsi="Times New Roman" w:cs="Times New Roman"/>
              </w:rPr>
            </w:pPr>
            <w:r w:rsidRPr="00542727">
              <w:rPr>
                <w:rFonts w:ascii="Times New Roman" w:hAnsi="Times New Roman" w:cs="Times New Roman"/>
              </w:rPr>
              <w:t xml:space="preserve">Issues </w:t>
            </w:r>
            <w:r w:rsidR="00A83190" w:rsidRPr="00542727">
              <w:rPr>
                <w:rFonts w:ascii="Times New Roman" w:hAnsi="Times New Roman" w:cs="Times New Roman"/>
              </w:rPr>
              <w:t xml:space="preserve">Identification &amp; </w:t>
            </w:r>
            <w:r w:rsidRPr="00542727">
              <w:rPr>
                <w:rFonts w:ascii="Times New Roman" w:hAnsi="Times New Roman" w:cs="Times New Roman"/>
              </w:rPr>
              <w:t xml:space="preserve">Resolution </w:t>
            </w:r>
          </w:p>
        </w:tc>
        <w:tc>
          <w:tcPr>
            <w:tcW w:w="3186" w:type="dxa"/>
          </w:tcPr>
          <w:p w14:paraId="67E74980" w14:textId="50096477" w:rsidR="00967DF6" w:rsidRPr="00542727" w:rsidRDefault="00B026B3" w:rsidP="00040E79">
            <w:pPr>
              <w:spacing w:after="0"/>
              <w:rPr>
                <w:rFonts w:ascii="Times New Roman" w:hAnsi="Times New Roman" w:cs="Times New Roman"/>
              </w:rPr>
            </w:pPr>
            <w:r w:rsidRPr="00040E79">
              <w:rPr>
                <w:rFonts w:ascii="Times New Roman" w:hAnsi="Times New Roman" w:cs="Times New Roman"/>
              </w:rPr>
              <w:t xml:space="preserve">Strategic Planning &amp; Control  </w:t>
            </w:r>
          </w:p>
        </w:tc>
      </w:tr>
      <w:tr w:rsidR="007D33B5" w14:paraId="33770EF1" w14:textId="77777777" w:rsidTr="00542727">
        <w:trPr>
          <w:trHeight w:val="253"/>
        </w:trPr>
        <w:tc>
          <w:tcPr>
            <w:tcW w:w="3869" w:type="dxa"/>
          </w:tcPr>
          <w:p w14:paraId="089FD846" w14:textId="73409A2E" w:rsidR="00967DF6" w:rsidRPr="00542727" w:rsidRDefault="00B026B3" w:rsidP="00F1252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siness Development &amp; Growth</w:t>
            </w:r>
            <w:r w:rsidR="00C767B1">
              <w:rPr>
                <w:rFonts w:ascii="Times New Roman" w:hAnsi="Times New Roman" w:cs="Times New Roman"/>
              </w:rPr>
              <w:t xml:space="preserve">  </w:t>
            </w:r>
            <w:r w:rsidR="00F1252A" w:rsidRPr="0054272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65" w:type="dxa"/>
          </w:tcPr>
          <w:p w14:paraId="7738AE72" w14:textId="1F9AA8CC" w:rsidR="00967DF6" w:rsidRPr="00542727" w:rsidRDefault="00B026B3" w:rsidP="009432EB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sh Flow Management</w:t>
            </w:r>
          </w:p>
        </w:tc>
        <w:tc>
          <w:tcPr>
            <w:tcW w:w="3186" w:type="dxa"/>
          </w:tcPr>
          <w:p w14:paraId="54895462" w14:textId="27FFE79D" w:rsidR="00967DF6" w:rsidRPr="00542727" w:rsidRDefault="00B026B3" w:rsidP="00040E79">
            <w:pPr>
              <w:spacing w:after="0"/>
              <w:rPr>
                <w:rFonts w:ascii="Times New Roman" w:hAnsi="Times New Roman" w:cs="Times New Roman"/>
              </w:rPr>
            </w:pPr>
            <w:r w:rsidRPr="00040E79">
              <w:rPr>
                <w:rFonts w:ascii="Times New Roman" w:hAnsi="Times New Roman" w:cs="Times New Roman"/>
              </w:rPr>
              <w:t>Time Management</w:t>
            </w:r>
          </w:p>
        </w:tc>
      </w:tr>
      <w:tr w:rsidR="007D33B5" w14:paraId="0E227248" w14:textId="77777777" w:rsidTr="00542727">
        <w:trPr>
          <w:trHeight w:val="414"/>
        </w:trPr>
        <w:tc>
          <w:tcPr>
            <w:tcW w:w="3869" w:type="dxa"/>
          </w:tcPr>
          <w:p w14:paraId="2C871248" w14:textId="77777777" w:rsidR="00967DF6" w:rsidRDefault="00B026B3" w:rsidP="00F1252A">
            <w:pPr>
              <w:spacing w:after="0"/>
              <w:rPr>
                <w:rFonts w:ascii="Times New Roman" w:hAnsi="Times New Roman" w:cs="Times New Roman"/>
              </w:rPr>
            </w:pPr>
            <w:r w:rsidRPr="00542727">
              <w:rPr>
                <w:rFonts w:ascii="Times New Roman" w:hAnsi="Times New Roman" w:cs="Times New Roman"/>
              </w:rPr>
              <w:t>Process &amp; Performance Improvement</w:t>
            </w:r>
          </w:p>
          <w:p w14:paraId="7984F722" w14:textId="0CC180DB" w:rsidR="001215A1" w:rsidRPr="00542727" w:rsidRDefault="00B026B3" w:rsidP="00F1252A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ustomer Satisfaction &amp; Loyalty  </w:t>
            </w:r>
          </w:p>
        </w:tc>
        <w:tc>
          <w:tcPr>
            <w:tcW w:w="3565" w:type="dxa"/>
          </w:tcPr>
          <w:p w14:paraId="7E513257" w14:textId="0EE3D84C" w:rsidR="00967DF6" w:rsidRDefault="00B026B3" w:rsidP="001215A1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ient Health &amp; Fitness </w:t>
            </w:r>
            <w:r w:rsidR="00C767B1" w:rsidRPr="00542727">
              <w:rPr>
                <w:rFonts w:ascii="Times New Roman" w:hAnsi="Times New Roman" w:cs="Times New Roman"/>
              </w:rPr>
              <w:t xml:space="preserve"> </w:t>
            </w:r>
          </w:p>
          <w:p w14:paraId="7D09CD68" w14:textId="1F7B7815" w:rsidR="001215A1" w:rsidRPr="00542727" w:rsidRDefault="00B026B3" w:rsidP="001215A1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illing Procedures Management </w:t>
            </w:r>
            <w:r w:rsidR="00896A3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186" w:type="dxa"/>
          </w:tcPr>
          <w:p w14:paraId="5E3FE91D" w14:textId="31169EC1" w:rsidR="001215A1" w:rsidRDefault="00B026B3" w:rsidP="00040E79">
            <w:pPr>
              <w:spacing w:after="0"/>
              <w:rPr>
                <w:rFonts w:ascii="Times New Roman" w:hAnsi="Times New Roman" w:cs="Times New Roman"/>
              </w:rPr>
            </w:pPr>
            <w:r w:rsidRPr="00040E79">
              <w:rPr>
                <w:rFonts w:ascii="Times New Roman" w:hAnsi="Times New Roman" w:cs="Times New Roman"/>
              </w:rPr>
              <w:t>Strong Interpersonal Skills</w:t>
            </w:r>
          </w:p>
          <w:p w14:paraId="7C1A0AEF" w14:textId="70ED416F" w:rsidR="00040E79" w:rsidRPr="00542727" w:rsidRDefault="00B026B3" w:rsidP="00040E79">
            <w:pPr>
              <w:spacing w:after="0"/>
              <w:rPr>
                <w:rFonts w:ascii="Times New Roman" w:hAnsi="Times New Roman" w:cs="Times New Roman"/>
              </w:rPr>
            </w:pPr>
            <w:r w:rsidRPr="00040E79">
              <w:rPr>
                <w:rFonts w:ascii="Times New Roman" w:hAnsi="Times New Roman" w:cs="Times New Roman"/>
              </w:rPr>
              <w:t xml:space="preserve">Excellent </w:t>
            </w:r>
            <w:proofErr w:type="gramStart"/>
            <w:r w:rsidRPr="00040E79">
              <w:rPr>
                <w:rFonts w:ascii="Times New Roman" w:hAnsi="Times New Roman" w:cs="Times New Roman"/>
              </w:rPr>
              <w:t>Communication  Skills</w:t>
            </w:r>
            <w:proofErr w:type="gramEnd"/>
          </w:p>
        </w:tc>
      </w:tr>
    </w:tbl>
    <w:p w14:paraId="681DD0F0" w14:textId="1509D72C" w:rsidR="00967DF6" w:rsidRPr="00542727" w:rsidRDefault="00B026B3" w:rsidP="0098151C">
      <w:pPr>
        <w:pStyle w:val="NoSpacing"/>
        <w:spacing w:before="240" w:after="120"/>
        <w:rPr>
          <w:rFonts w:ascii="Times New Roman" w:hAnsi="Times New Roman" w:cs="Times New Roman"/>
          <w:b/>
          <w:bCs/>
          <w:color w:val="0070C0"/>
        </w:rPr>
      </w:pPr>
      <w:r w:rsidRPr="00542727">
        <w:rPr>
          <w:rFonts w:ascii="Times New Roman" w:hAnsi="Times New Roman" w:cs="Times New Roman"/>
          <w:b/>
          <w:bCs/>
          <w:color w:val="0070C0"/>
        </w:rPr>
        <w:t>PROFESSIONAL EXPERIENCES</w:t>
      </w:r>
    </w:p>
    <w:p w14:paraId="5AE57508" w14:textId="1DCC0E52" w:rsidR="000B00A7" w:rsidRPr="00542727" w:rsidRDefault="00B026B3" w:rsidP="00221C42">
      <w:pPr>
        <w:jc w:val="both"/>
        <w:rPr>
          <w:rFonts w:ascii="Times New Roman" w:hAnsi="Times New Roman" w:cs="Times New Roman"/>
          <w:b/>
          <w:bCs/>
        </w:rPr>
      </w:pPr>
      <w:r w:rsidRPr="00984BE0">
        <w:rPr>
          <w:rFonts w:ascii="Times New Roman" w:hAnsi="Times New Roman" w:cs="Times New Roman"/>
          <w:b/>
          <w:bCs/>
        </w:rPr>
        <w:t>RCM Sales Executive</w:t>
      </w:r>
      <w:r w:rsidR="00542727" w:rsidRPr="00542727">
        <w:rPr>
          <w:rFonts w:ascii="Times New Roman" w:hAnsi="Times New Roman" w:cs="Times New Roman"/>
          <w:b/>
          <w:bCs/>
        </w:rPr>
        <w:t xml:space="preserve"> | </w:t>
      </w:r>
      <w:r w:rsidR="00AC2D73">
        <w:rPr>
          <w:rFonts w:ascii="Times New Roman" w:hAnsi="Times New Roman" w:cs="Times New Roman"/>
          <w:b/>
          <w:bCs/>
        </w:rPr>
        <w:t xml:space="preserve">ABC </w:t>
      </w:r>
      <w:proofErr w:type="gramStart"/>
      <w:r w:rsidR="00AC2D73">
        <w:rPr>
          <w:rFonts w:ascii="Times New Roman" w:hAnsi="Times New Roman" w:cs="Times New Roman"/>
          <w:b/>
          <w:bCs/>
        </w:rPr>
        <w:t>Company</w:t>
      </w:r>
      <w:r>
        <w:rPr>
          <w:rFonts w:ascii="Times New Roman" w:hAnsi="Times New Roman" w:cs="Times New Roman"/>
          <w:b/>
          <w:bCs/>
        </w:rPr>
        <w:t xml:space="preserve"> </w:t>
      </w:r>
      <w:r w:rsidR="00AC2D73">
        <w:rPr>
          <w:rFonts w:ascii="Times New Roman" w:hAnsi="Times New Roman" w:cs="Times New Roman"/>
          <w:b/>
          <w:bCs/>
        </w:rPr>
        <w:t>,</w:t>
      </w:r>
      <w:proofErr w:type="gramEnd"/>
      <w:r w:rsidR="00AC2D73">
        <w:rPr>
          <w:rFonts w:ascii="Times New Roman" w:hAnsi="Times New Roman" w:cs="Times New Roman"/>
          <w:b/>
          <w:bCs/>
        </w:rPr>
        <w:t xml:space="preserve"> Orlando FL</w:t>
      </w:r>
      <w:r w:rsidR="001215A1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221C42">
        <w:rPr>
          <w:rFonts w:ascii="Times New Roman" w:hAnsi="Times New Roman" w:cs="Times New Roman"/>
          <w:b/>
          <w:bCs/>
        </w:rPr>
        <w:tab/>
      </w:r>
      <w:r w:rsidR="00221C42">
        <w:rPr>
          <w:rFonts w:ascii="Times New Roman" w:hAnsi="Times New Roman" w:cs="Times New Roman"/>
          <w:b/>
          <w:bCs/>
        </w:rPr>
        <w:tab/>
      </w:r>
      <w:r w:rsidR="00AC2D73">
        <w:rPr>
          <w:rFonts w:ascii="Times New Roman" w:hAnsi="Times New Roman" w:cs="Times New Roman"/>
          <w:b/>
          <w:bCs/>
        </w:rPr>
        <w:t xml:space="preserve"> </w:t>
      </w:r>
      <w:r w:rsidRPr="00984BE0">
        <w:rPr>
          <w:rFonts w:ascii="Times New Roman" w:hAnsi="Times New Roman" w:cs="Times New Roman"/>
          <w:b/>
          <w:bCs/>
        </w:rPr>
        <w:t>2020</w:t>
      </w:r>
      <w:r w:rsidR="00A05461" w:rsidRPr="00984BE0">
        <w:rPr>
          <w:rFonts w:ascii="Times New Roman" w:hAnsi="Times New Roman" w:cs="Times New Roman"/>
          <w:b/>
          <w:bCs/>
        </w:rPr>
        <w:t xml:space="preserve"> </w:t>
      </w:r>
      <w:r w:rsidR="001215A1" w:rsidRPr="00984BE0">
        <w:rPr>
          <w:rFonts w:ascii="Times New Roman" w:hAnsi="Times New Roman" w:cs="Times New Roman"/>
          <w:b/>
          <w:bCs/>
        </w:rPr>
        <w:t>–</w:t>
      </w:r>
      <w:r w:rsidR="00A05461" w:rsidRPr="00984BE0">
        <w:rPr>
          <w:rFonts w:ascii="Times New Roman" w:hAnsi="Times New Roman" w:cs="Times New Roman"/>
          <w:b/>
          <w:bCs/>
        </w:rPr>
        <w:t xml:space="preserve"> </w:t>
      </w:r>
      <w:r w:rsidRPr="00984BE0">
        <w:rPr>
          <w:rFonts w:ascii="Times New Roman" w:hAnsi="Times New Roman" w:cs="Times New Roman"/>
          <w:b/>
          <w:bCs/>
        </w:rPr>
        <w:t>Present</w:t>
      </w:r>
      <w:r w:rsidR="00A05461" w:rsidRPr="00542727">
        <w:rPr>
          <w:rFonts w:ascii="Times New Roman" w:hAnsi="Times New Roman" w:cs="Times New Roman"/>
          <w:b/>
          <w:bCs/>
        </w:rPr>
        <w:t xml:space="preserve"> </w:t>
      </w:r>
    </w:p>
    <w:p w14:paraId="6C15CFC5" w14:textId="6E18621A" w:rsidR="009C70B5" w:rsidRPr="009C70B5" w:rsidRDefault="00B026B3" w:rsidP="009C70B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C70B5">
        <w:rPr>
          <w:rFonts w:ascii="Times New Roman" w:hAnsi="Times New Roman" w:cs="Times New Roman"/>
        </w:rPr>
        <w:t>Conduct market research to identify selling opportunit</w:t>
      </w:r>
      <w:r>
        <w:rPr>
          <w:rFonts w:ascii="Times New Roman" w:hAnsi="Times New Roman" w:cs="Times New Roman"/>
        </w:rPr>
        <w:t>ies and evaluate customer needs</w:t>
      </w:r>
      <w:r w:rsidR="00AC2D73">
        <w:rPr>
          <w:rFonts w:ascii="Times New Roman" w:hAnsi="Times New Roman" w:cs="Times New Roman"/>
        </w:rPr>
        <w:t>.</w:t>
      </w:r>
    </w:p>
    <w:p w14:paraId="1BD0BAA5" w14:textId="38787AEE" w:rsidR="009C70B5" w:rsidRPr="009C70B5" w:rsidRDefault="00B026B3" w:rsidP="009C70B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gment</w:t>
      </w:r>
      <w:r w:rsidRPr="009C70B5">
        <w:rPr>
          <w:rFonts w:ascii="Times New Roman" w:hAnsi="Times New Roman" w:cs="Times New Roman"/>
        </w:rPr>
        <w:t xml:space="preserve"> company revenues by formulating top-notch plans an</w:t>
      </w:r>
      <w:r>
        <w:rPr>
          <w:rFonts w:ascii="Times New Roman" w:hAnsi="Times New Roman" w:cs="Times New Roman"/>
        </w:rPr>
        <w:t>d processes for Sales operations</w:t>
      </w:r>
      <w:r w:rsidR="00AC2D73">
        <w:rPr>
          <w:rFonts w:ascii="Times New Roman" w:hAnsi="Times New Roman" w:cs="Times New Roman"/>
        </w:rPr>
        <w:t>.</w:t>
      </w:r>
    </w:p>
    <w:p w14:paraId="3DFA67D1" w14:textId="62AAA689" w:rsidR="009C70B5" w:rsidRPr="009C70B5" w:rsidRDefault="00B026B3" w:rsidP="009C70B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</w:t>
      </w:r>
      <w:r w:rsidRPr="009C70B5">
        <w:rPr>
          <w:rFonts w:ascii="Times New Roman" w:hAnsi="Times New Roman" w:cs="Times New Roman"/>
        </w:rPr>
        <w:t xml:space="preserve"> thorough sales performance reports by gathering d</w:t>
      </w:r>
      <w:r>
        <w:rPr>
          <w:rFonts w:ascii="Times New Roman" w:hAnsi="Times New Roman" w:cs="Times New Roman"/>
        </w:rPr>
        <w:t>ata and tracking sales records.</w:t>
      </w:r>
    </w:p>
    <w:p w14:paraId="4A6D9484" w14:textId="0110BD21" w:rsidR="009C70B5" w:rsidRPr="009C70B5" w:rsidRDefault="00B026B3" w:rsidP="009C70B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aborate</w:t>
      </w:r>
      <w:r w:rsidRPr="009C70B5">
        <w:rPr>
          <w:rFonts w:ascii="Times New Roman" w:hAnsi="Times New Roman" w:cs="Times New Roman"/>
        </w:rPr>
        <w:t xml:space="preserve"> with vendors and clients to successfully negotiate </w:t>
      </w:r>
      <w:r>
        <w:rPr>
          <w:rFonts w:ascii="Times New Roman" w:hAnsi="Times New Roman" w:cs="Times New Roman"/>
        </w:rPr>
        <w:t>contracts in a win-win situation</w:t>
      </w:r>
      <w:r w:rsidR="00AC2D73">
        <w:rPr>
          <w:rFonts w:ascii="Times New Roman" w:hAnsi="Times New Roman" w:cs="Times New Roman"/>
        </w:rPr>
        <w:t>.</w:t>
      </w:r>
    </w:p>
    <w:p w14:paraId="55C2F5EF" w14:textId="7A344518" w:rsidR="00EA26C0" w:rsidRDefault="00B026B3" w:rsidP="009C70B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</w:t>
      </w:r>
      <w:r w:rsidR="009C70B5" w:rsidRPr="009C70B5">
        <w:rPr>
          <w:rFonts w:ascii="Times New Roman" w:hAnsi="Times New Roman" w:cs="Times New Roman"/>
        </w:rPr>
        <w:t xml:space="preserve"> </w:t>
      </w:r>
      <w:proofErr w:type="gramStart"/>
      <w:r w:rsidR="009C70B5" w:rsidRPr="009C70B5">
        <w:rPr>
          <w:rFonts w:ascii="Times New Roman" w:hAnsi="Times New Roman" w:cs="Times New Roman"/>
        </w:rPr>
        <w:t>strong</w:t>
      </w:r>
      <w:proofErr w:type="gramEnd"/>
      <w:r w:rsidR="009C70B5" w:rsidRPr="009C70B5">
        <w:rPr>
          <w:rFonts w:ascii="Times New Roman" w:hAnsi="Times New Roman" w:cs="Times New Roman"/>
        </w:rPr>
        <w:t xml:space="preserve"> rapport by collaborating and facilitating sales managers weekly on a professional basis</w:t>
      </w:r>
      <w:r w:rsidR="00AC2D73">
        <w:rPr>
          <w:rFonts w:ascii="Times New Roman" w:hAnsi="Times New Roman" w:cs="Times New Roman"/>
        </w:rPr>
        <w:t>.</w:t>
      </w:r>
    </w:p>
    <w:p w14:paraId="489578E8" w14:textId="424BAD12" w:rsidR="009C70B5" w:rsidRPr="005D4864" w:rsidRDefault="00B026B3" w:rsidP="005D48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ximize</w:t>
      </w:r>
      <w:r w:rsidRPr="005D4864">
        <w:rPr>
          <w:rFonts w:ascii="Times New Roman" w:hAnsi="Times New Roman" w:cs="Times New Roman"/>
        </w:rPr>
        <w:t xml:space="preserve"> </w:t>
      </w:r>
      <w:proofErr w:type="gramStart"/>
      <w:r w:rsidRPr="005D4864">
        <w:rPr>
          <w:rFonts w:ascii="Times New Roman" w:hAnsi="Times New Roman" w:cs="Times New Roman"/>
        </w:rPr>
        <w:t>company</w:t>
      </w:r>
      <w:proofErr w:type="gramEnd"/>
      <w:r w:rsidRPr="005D4864">
        <w:rPr>
          <w:rFonts w:ascii="Times New Roman" w:hAnsi="Times New Roman" w:cs="Times New Roman"/>
        </w:rPr>
        <w:t xml:space="preserve"> customer base by delivering details presentations, conducting meetings, and networking with new and potential clients</w:t>
      </w:r>
      <w:r w:rsidR="00AC2D73">
        <w:rPr>
          <w:rFonts w:ascii="Times New Roman" w:hAnsi="Times New Roman" w:cs="Times New Roman"/>
        </w:rPr>
        <w:t>.</w:t>
      </w:r>
    </w:p>
    <w:p w14:paraId="35D7B4A1" w14:textId="6C3B5A96" w:rsidR="009C70B5" w:rsidRPr="009C70B5" w:rsidRDefault="00B026B3" w:rsidP="009C70B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</w:t>
      </w:r>
      <w:r w:rsidRPr="009C70B5">
        <w:rPr>
          <w:rFonts w:ascii="Times New Roman" w:hAnsi="Times New Roman" w:cs="Times New Roman"/>
        </w:rPr>
        <w:t xml:space="preserve"> a high performing workforce by providing professional development guidance to employees toward work e</w:t>
      </w:r>
      <w:r>
        <w:rPr>
          <w:rFonts w:ascii="Times New Roman" w:hAnsi="Times New Roman" w:cs="Times New Roman"/>
        </w:rPr>
        <w:t>xcellence and goals realization</w:t>
      </w:r>
      <w:r w:rsidR="00AC2D73">
        <w:rPr>
          <w:rFonts w:ascii="Times New Roman" w:hAnsi="Times New Roman" w:cs="Times New Roman"/>
        </w:rPr>
        <w:t>.</w:t>
      </w:r>
    </w:p>
    <w:p w14:paraId="537AA996" w14:textId="1096FDC3" w:rsidR="00542727" w:rsidRPr="00542727" w:rsidRDefault="00B026B3" w:rsidP="00AB145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F35814">
        <w:rPr>
          <w:rFonts w:ascii="Times New Roman" w:hAnsi="Times New Roman" w:cs="Times New Roman"/>
          <w:b/>
          <w:bCs/>
        </w:rPr>
        <w:t>RCM Sales Executive</w:t>
      </w:r>
      <w:r w:rsidR="00C767B1" w:rsidRPr="006A0662">
        <w:rPr>
          <w:rFonts w:ascii="Times New Roman" w:hAnsi="Times New Roman" w:cs="Times New Roman"/>
          <w:b/>
          <w:bCs/>
        </w:rPr>
        <w:t xml:space="preserve"> </w:t>
      </w:r>
      <w:r w:rsidR="00C767B1">
        <w:rPr>
          <w:rFonts w:ascii="Times New Roman" w:hAnsi="Times New Roman" w:cs="Times New Roman"/>
          <w:b/>
          <w:bCs/>
        </w:rPr>
        <w:t xml:space="preserve">| </w:t>
      </w:r>
      <w:r w:rsidR="00AC2D73">
        <w:rPr>
          <w:rFonts w:ascii="Times New Roman" w:hAnsi="Times New Roman" w:cs="Times New Roman"/>
          <w:b/>
          <w:bCs/>
        </w:rPr>
        <w:t>DDD Corporation, Orlando, FL</w:t>
      </w:r>
      <w:r w:rsidR="00AB1459">
        <w:rPr>
          <w:rFonts w:ascii="Times New Roman" w:hAnsi="Times New Roman" w:cs="Times New Roman"/>
          <w:b/>
          <w:bCs/>
        </w:rPr>
        <w:tab/>
      </w:r>
      <w:r w:rsidR="00AB1459">
        <w:rPr>
          <w:rFonts w:ascii="Times New Roman" w:hAnsi="Times New Roman" w:cs="Times New Roman"/>
          <w:b/>
          <w:bCs/>
        </w:rPr>
        <w:tab/>
        <w:t xml:space="preserve">      </w:t>
      </w:r>
      <w:r w:rsidR="0098151C">
        <w:rPr>
          <w:rFonts w:ascii="Times New Roman" w:hAnsi="Times New Roman" w:cs="Times New Roman"/>
          <w:b/>
          <w:bCs/>
        </w:rPr>
        <w:tab/>
        <w:t xml:space="preserve">     </w:t>
      </w:r>
      <w:r w:rsidR="00AC2D73">
        <w:rPr>
          <w:rFonts w:ascii="Times New Roman" w:hAnsi="Times New Roman" w:cs="Times New Roman"/>
          <w:b/>
          <w:bCs/>
        </w:rPr>
        <w:tab/>
      </w:r>
      <w:r w:rsidR="00AC2D73">
        <w:rPr>
          <w:rFonts w:ascii="Times New Roman" w:hAnsi="Times New Roman" w:cs="Times New Roman"/>
          <w:b/>
          <w:bCs/>
        </w:rPr>
        <w:tab/>
      </w:r>
      <w:r w:rsidR="00AC2D73">
        <w:rPr>
          <w:rFonts w:ascii="Times New Roman" w:hAnsi="Times New Roman" w:cs="Times New Roman"/>
          <w:b/>
          <w:bCs/>
        </w:rPr>
        <w:tab/>
        <w:t xml:space="preserve">     </w:t>
      </w:r>
      <w:r w:rsidR="0098151C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="009C70B5">
        <w:rPr>
          <w:rFonts w:ascii="Times New Roman" w:hAnsi="Times New Roman" w:cs="Times New Roman"/>
          <w:b/>
          <w:bCs/>
        </w:rPr>
        <w:t>2018</w:t>
      </w:r>
      <w:r w:rsidR="00C767B1" w:rsidRPr="00542727">
        <w:rPr>
          <w:rFonts w:ascii="Times New Roman" w:hAnsi="Times New Roman" w:cs="Times New Roman"/>
          <w:b/>
          <w:bCs/>
        </w:rPr>
        <w:t xml:space="preserve"> </w:t>
      </w:r>
      <w:r w:rsidR="0098151C">
        <w:rPr>
          <w:rFonts w:ascii="Times New Roman" w:hAnsi="Times New Roman" w:cs="Times New Roman"/>
          <w:b/>
          <w:bCs/>
        </w:rPr>
        <w:t xml:space="preserve"> -</w:t>
      </w:r>
      <w:proofErr w:type="gramEnd"/>
      <w:r w:rsidR="0098151C">
        <w:rPr>
          <w:rFonts w:ascii="Times New Roman" w:hAnsi="Times New Roman" w:cs="Times New Roman"/>
          <w:b/>
          <w:bCs/>
        </w:rPr>
        <w:t xml:space="preserve"> 2020</w:t>
      </w:r>
    </w:p>
    <w:p w14:paraId="3CDE2DD5" w14:textId="3C0F1E89" w:rsidR="005D4864" w:rsidRPr="005D4864" w:rsidRDefault="00B026B3" w:rsidP="005D48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GB"/>
        </w:rPr>
      </w:pPr>
      <w:r w:rsidRPr="005D4864">
        <w:rPr>
          <w:rFonts w:ascii="Times New Roman" w:hAnsi="Times New Roman" w:cs="Times New Roman"/>
          <w:lang w:val="en-GB"/>
        </w:rPr>
        <w:t>Developed and strengthened positive relationships with prospective customers in assigned region by identifying and meeting client demands and resolv</w:t>
      </w:r>
      <w:r>
        <w:rPr>
          <w:rFonts w:ascii="Times New Roman" w:hAnsi="Times New Roman" w:cs="Times New Roman"/>
          <w:lang w:val="en-GB"/>
        </w:rPr>
        <w:t>ing issues in a friendly manner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32910C76" w14:textId="1A95A10A" w:rsidR="005D4864" w:rsidRPr="005D4864" w:rsidRDefault="00B026B3" w:rsidP="005D48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GB"/>
        </w:rPr>
      </w:pPr>
      <w:r w:rsidRPr="005D4864">
        <w:rPr>
          <w:rFonts w:ascii="Times New Roman" w:hAnsi="Times New Roman" w:cs="Times New Roman"/>
          <w:lang w:val="en-GB"/>
        </w:rPr>
        <w:t>Attained optimal outcomes by planning and developing best-in-class solutions and performing detailed initial assessments of potential customers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0197DAAC" w14:textId="794FC888" w:rsidR="005D4864" w:rsidRPr="005D4864" w:rsidRDefault="00B026B3" w:rsidP="005D48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iaised</w:t>
      </w:r>
      <w:r w:rsidRPr="005D4864">
        <w:rPr>
          <w:rFonts w:ascii="Times New Roman" w:hAnsi="Times New Roman" w:cs="Times New Roman"/>
          <w:lang w:val="en-GB"/>
        </w:rPr>
        <w:t xml:space="preserve"> with sales representative while rendering RCM services and educating val</w:t>
      </w:r>
      <w:r>
        <w:rPr>
          <w:rFonts w:ascii="Times New Roman" w:hAnsi="Times New Roman" w:cs="Times New Roman"/>
          <w:lang w:val="en-GB"/>
        </w:rPr>
        <w:t>ue props and billing procedures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39AC96C2" w14:textId="04CD09B0" w:rsidR="005D4864" w:rsidRDefault="00B026B3" w:rsidP="005D48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GB"/>
        </w:rPr>
      </w:pPr>
      <w:r w:rsidRPr="005D4864">
        <w:rPr>
          <w:rFonts w:ascii="Times New Roman" w:hAnsi="Times New Roman" w:cs="Times New Roman"/>
          <w:lang w:val="en-GB"/>
        </w:rPr>
        <w:t>Spearheaded all aspects of sales procedures from prospecting to closing new business by developing and executing</w:t>
      </w:r>
      <w:r>
        <w:rPr>
          <w:rFonts w:ascii="Times New Roman" w:hAnsi="Times New Roman" w:cs="Times New Roman"/>
          <w:lang w:val="en-GB"/>
        </w:rPr>
        <w:t xml:space="preserve"> growth-focused strategic plans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0506AC38" w14:textId="6C098A14" w:rsidR="005D4864" w:rsidRPr="005D4864" w:rsidRDefault="00B026B3" w:rsidP="005D48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GB"/>
        </w:rPr>
      </w:pPr>
      <w:r w:rsidRPr="005D4864">
        <w:rPr>
          <w:rFonts w:ascii="Times New Roman" w:hAnsi="Times New Roman" w:cs="Times New Roman"/>
          <w:lang w:val="en-GB"/>
        </w:rPr>
        <w:t>Led and responded to impactful client communications to facilitate uncovering lucrative business opportunities.</w:t>
      </w:r>
    </w:p>
    <w:p w14:paraId="093A4953" w14:textId="48F95737" w:rsidR="004678B8" w:rsidRPr="00830A7E" w:rsidRDefault="00B026B3" w:rsidP="005D48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D4864">
        <w:rPr>
          <w:rFonts w:ascii="Times New Roman" w:hAnsi="Times New Roman" w:cs="Times New Roman"/>
          <w:lang w:val="en-GB"/>
        </w:rPr>
        <w:t>Conducted return on investment (ROD), process flow, and total cost of ownership (TCO) analysis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758FEE14" w14:textId="6064A83C" w:rsidR="00542727" w:rsidRPr="00542727" w:rsidRDefault="00B026B3" w:rsidP="00AB145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5D4864">
        <w:rPr>
          <w:rFonts w:ascii="Times New Roman" w:hAnsi="Times New Roman" w:cs="Times New Roman"/>
          <w:b/>
          <w:bCs/>
        </w:rPr>
        <w:t>RCM District Manager</w:t>
      </w:r>
      <w:r w:rsidR="00C767B1" w:rsidRPr="00542727">
        <w:rPr>
          <w:rFonts w:ascii="Times New Roman" w:hAnsi="Times New Roman" w:cs="Times New Roman"/>
          <w:b/>
          <w:bCs/>
        </w:rPr>
        <w:t xml:space="preserve"> </w:t>
      </w:r>
      <w:r w:rsidR="00C767B1">
        <w:rPr>
          <w:rFonts w:ascii="Times New Roman" w:hAnsi="Times New Roman" w:cs="Times New Roman"/>
          <w:b/>
          <w:bCs/>
        </w:rPr>
        <w:t xml:space="preserve">| </w:t>
      </w:r>
      <w:r w:rsidR="00AC2D73">
        <w:rPr>
          <w:rFonts w:ascii="Times New Roman" w:hAnsi="Times New Roman" w:cs="Times New Roman"/>
          <w:b/>
          <w:bCs/>
        </w:rPr>
        <w:t>GGG Inc, Orlando, FL</w:t>
      </w:r>
      <w:r w:rsidR="00C767B1">
        <w:rPr>
          <w:rFonts w:ascii="Times New Roman" w:hAnsi="Times New Roman" w:cs="Times New Roman"/>
          <w:b/>
          <w:bCs/>
        </w:rPr>
        <w:tab/>
      </w:r>
      <w:r w:rsidR="00C767B1">
        <w:rPr>
          <w:rFonts w:ascii="Times New Roman" w:hAnsi="Times New Roman" w:cs="Times New Roman"/>
          <w:b/>
          <w:bCs/>
        </w:rPr>
        <w:tab/>
      </w:r>
      <w:r w:rsidR="00C767B1">
        <w:rPr>
          <w:rFonts w:ascii="Times New Roman" w:hAnsi="Times New Roman" w:cs="Times New Roman"/>
          <w:b/>
          <w:bCs/>
        </w:rPr>
        <w:tab/>
      </w:r>
      <w:r w:rsidR="00C767B1">
        <w:rPr>
          <w:rFonts w:ascii="Times New Roman" w:hAnsi="Times New Roman" w:cs="Times New Roman"/>
          <w:b/>
          <w:bCs/>
        </w:rPr>
        <w:tab/>
      </w:r>
      <w:r w:rsidR="00C767B1">
        <w:rPr>
          <w:rFonts w:ascii="Times New Roman" w:hAnsi="Times New Roman" w:cs="Times New Roman"/>
          <w:b/>
          <w:bCs/>
        </w:rPr>
        <w:tab/>
        <w:t xml:space="preserve">      </w:t>
      </w:r>
      <w:r>
        <w:rPr>
          <w:rFonts w:ascii="Times New Roman" w:hAnsi="Times New Roman" w:cs="Times New Roman"/>
          <w:b/>
          <w:bCs/>
        </w:rPr>
        <w:t xml:space="preserve">             </w:t>
      </w:r>
      <w:r w:rsidR="0072027C">
        <w:rPr>
          <w:rFonts w:ascii="Times New Roman" w:hAnsi="Times New Roman" w:cs="Times New Roman"/>
          <w:b/>
          <w:bCs/>
        </w:rPr>
        <w:t>2017</w:t>
      </w:r>
      <w:r w:rsidR="00C767B1" w:rsidRPr="00542727">
        <w:rPr>
          <w:rFonts w:ascii="Times New Roman" w:hAnsi="Times New Roman" w:cs="Times New Roman"/>
          <w:b/>
          <w:bCs/>
        </w:rPr>
        <w:t xml:space="preserve"> </w:t>
      </w:r>
      <w:r w:rsidR="00C767B1">
        <w:rPr>
          <w:rFonts w:ascii="Times New Roman" w:hAnsi="Times New Roman" w:cs="Times New Roman"/>
          <w:b/>
          <w:bCs/>
        </w:rPr>
        <w:t>–</w:t>
      </w:r>
      <w:r w:rsidR="0072027C">
        <w:rPr>
          <w:rFonts w:ascii="Times New Roman" w:hAnsi="Times New Roman" w:cs="Times New Roman"/>
          <w:b/>
          <w:bCs/>
        </w:rPr>
        <w:t xml:space="preserve"> 2018</w:t>
      </w:r>
      <w:r w:rsidR="00C767B1">
        <w:rPr>
          <w:rFonts w:ascii="Times New Roman" w:hAnsi="Times New Roman" w:cs="Times New Roman"/>
          <w:b/>
          <w:bCs/>
        </w:rPr>
        <w:t xml:space="preserve">     </w:t>
      </w:r>
    </w:p>
    <w:p w14:paraId="46F5317D" w14:textId="2093AE40" w:rsidR="001870D7" w:rsidRPr="001870D7" w:rsidRDefault="00B026B3" w:rsidP="001870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70D7">
        <w:rPr>
          <w:rFonts w:ascii="Times New Roman" w:hAnsi="Times New Roman" w:cs="Times New Roman"/>
        </w:rPr>
        <w:t>Provided billing solutions to physicians and managed patient complaints in res</w:t>
      </w:r>
      <w:r>
        <w:rPr>
          <w:rFonts w:ascii="Times New Roman" w:hAnsi="Times New Roman" w:cs="Times New Roman"/>
        </w:rPr>
        <w:t>pect of billing and collections</w:t>
      </w:r>
      <w:r w:rsidR="00AC2D73">
        <w:rPr>
          <w:rFonts w:ascii="Times New Roman" w:hAnsi="Times New Roman" w:cs="Times New Roman"/>
        </w:rPr>
        <w:t>.</w:t>
      </w:r>
    </w:p>
    <w:p w14:paraId="477852AA" w14:textId="5C909BD9" w:rsidR="001870D7" w:rsidRPr="001870D7" w:rsidRDefault="00B026B3" w:rsidP="001870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70D7">
        <w:rPr>
          <w:rFonts w:ascii="Times New Roman" w:hAnsi="Times New Roman" w:cs="Times New Roman"/>
        </w:rPr>
        <w:t>Delivered hands-on assistance to physicians by identifying and presenting gaps in collection and billing procedures, monitoring customers’ requirements, and reducing and controlling billing behaviors</w:t>
      </w:r>
      <w:r w:rsidR="00AC2D73">
        <w:rPr>
          <w:rFonts w:ascii="Times New Roman" w:hAnsi="Times New Roman" w:cs="Times New Roman"/>
        </w:rPr>
        <w:t>.</w:t>
      </w:r>
    </w:p>
    <w:p w14:paraId="6E081DD2" w14:textId="32B7C26D" w:rsidR="001870D7" w:rsidRPr="001870D7" w:rsidRDefault="00B026B3" w:rsidP="001870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70D7">
        <w:rPr>
          <w:rFonts w:ascii="Times New Roman" w:hAnsi="Times New Roman" w:cs="Times New Roman"/>
        </w:rPr>
        <w:t xml:space="preserve">Ensured efficient and cost-cutting operations for physicians by determining and delivering exceptional services </w:t>
      </w:r>
      <w:r>
        <w:rPr>
          <w:rFonts w:ascii="Times New Roman" w:hAnsi="Times New Roman" w:cs="Times New Roman"/>
        </w:rPr>
        <w:t>and solutions</w:t>
      </w:r>
      <w:r w:rsidR="00AC2D73">
        <w:rPr>
          <w:rFonts w:ascii="Times New Roman" w:hAnsi="Times New Roman" w:cs="Times New Roman"/>
        </w:rPr>
        <w:t>.</w:t>
      </w:r>
    </w:p>
    <w:p w14:paraId="486CE7DE" w14:textId="4EAAAD55" w:rsidR="001870D7" w:rsidRPr="001870D7" w:rsidRDefault="00B026B3" w:rsidP="001870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70D7">
        <w:rPr>
          <w:rFonts w:ascii="Times New Roman" w:hAnsi="Times New Roman" w:cs="Times New Roman"/>
        </w:rPr>
        <w:t>Facilitated optimal financial gain by providing cost-effective roadmaps t</w:t>
      </w:r>
      <w:r>
        <w:rPr>
          <w:rFonts w:ascii="Times New Roman" w:hAnsi="Times New Roman" w:cs="Times New Roman"/>
        </w:rPr>
        <w:t>o physicians and administrators</w:t>
      </w:r>
      <w:r w:rsidR="00AC2D73">
        <w:rPr>
          <w:rFonts w:ascii="Times New Roman" w:hAnsi="Times New Roman" w:cs="Times New Roman"/>
        </w:rPr>
        <w:t>.</w:t>
      </w:r>
    </w:p>
    <w:p w14:paraId="1507FCC1" w14:textId="1D3DC077" w:rsidR="001870D7" w:rsidRPr="001870D7" w:rsidRDefault="00B026B3" w:rsidP="001870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870D7">
        <w:rPr>
          <w:rFonts w:ascii="Times New Roman" w:hAnsi="Times New Roman" w:cs="Times New Roman"/>
        </w:rPr>
        <w:t xml:space="preserve">Maintained and </w:t>
      </w:r>
      <w:r w:rsidR="00AC2D73" w:rsidRPr="001870D7">
        <w:rPr>
          <w:rFonts w:ascii="Times New Roman" w:hAnsi="Times New Roman" w:cs="Times New Roman"/>
        </w:rPr>
        <w:t>input</w:t>
      </w:r>
      <w:r w:rsidRPr="001870D7">
        <w:rPr>
          <w:rFonts w:ascii="Times New Roman" w:hAnsi="Times New Roman" w:cs="Times New Roman"/>
        </w:rPr>
        <w:t xml:space="preserve"> accurate billing information into the billing syst</w:t>
      </w:r>
      <w:r>
        <w:rPr>
          <w:rFonts w:ascii="Times New Roman" w:hAnsi="Times New Roman" w:cs="Times New Roman"/>
        </w:rPr>
        <w:t>em by executing a solid system</w:t>
      </w:r>
      <w:r w:rsidR="00AC2D73">
        <w:rPr>
          <w:rFonts w:ascii="Times New Roman" w:hAnsi="Times New Roman" w:cs="Times New Roman"/>
        </w:rPr>
        <w:t>.</w:t>
      </w:r>
    </w:p>
    <w:p w14:paraId="67E8ACCC" w14:textId="19C8C821" w:rsidR="005C3BC9" w:rsidRPr="005C3BC9" w:rsidRDefault="00B026B3" w:rsidP="001870D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1870D7">
        <w:rPr>
          <w:rFonts w:ascii="Times New Roman" w:hAnsi="Times New Roman" w:cs="Times New Roman"/>
        </w:rPr>
        <w:t>Oversaw revenue cycle operations, such as account management, communications with insurance providers, collections, cash posting, contract analysis, and billing</w:t>
      </w:r>
      <w:r w:rsidR="00AC2D73">
        <w:rPr>
          <w:rFonts w:ascii="Times New Roman" w:hAnsi="Times New Roman" w:cs="Times New Roman"/>
        </w:rPr>
        <w:t>.</w:t>
      </w:r>
    </w:p>
    <w:p w14:paraId="28D2A5AE" w14:textId="77777777" w:rsidR="0098151C" w:rsidRDefault="0098151C" w:rsidP="00AB145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097ED4B6" w14:textId="2C9EC924" w:rsidR="00542727" w:rsidRPr="00542727" w:rsidRDefault="00B026B3" w:rsidP="00AB145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387F7E">
        <w:rPr>
          <w:rFonts w:ascii="Times New Roman" w:hAnsi="Times New Roman" w:cs="Times New Roman"/>
          <w:b/>
          <w:bCs/>
          <w:lang w:val="en-US"/>
        </w:rPr>
        <w:t>District Manager</w:t>
      </w:r>
      <w:r w:rsidR="00C767B1" w:rsidRPr="00387F7E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C767B1">
        <w:rPr>
          <w:rFonts w:ascii="Times New Roman" w:hAnsi="Times New Roman" w:cs="Times New Roman"/>
          <w:b/>
          <w:bCs/>
        </w:rPr>
        <w:t xml:space="preserve">| </w:t>
      </w:r>
      <w:r w:rsidR="00AC2D73">
        <w:rPr>
          <w:rFonts w:ascii="Times New Roman" w:hAnsi="Times New Roman" w:cs="Times New Roman"/>
          <w:b/>
          <w:bCs/>
        </w:rPr>
        <w:t>BBB Company, Miami, FL</w:t>
      </w:r>
      <w:r w:rsidR="00AC2D73">
        <w:rPr>
          <w:rFonts w:ascii="Times New Roman" w:hAnsi="Times New Roman" w:cs="Times New Roman"/>
          <w:b/>
          <w:bCs/>
        </w:rPr>
        <w:tab/>
      </w:r>
      <w:r w:rsidR="00AC2D73">
        <w:rPr>
          <w:rFonts w:ascii="Times New Roman" w:hAnsi="Times New Roman" w:cs="Times New Roman"/>
          <w:b/>
          <w:bCs/>
        </w:rPr>
        <w:tab/>
      </w:r>
      <w:r w:rsidR="00AC2D73">
        <w:rPr>
          <w:rFonts w:ascii="Times New Roman" w:hAnsi="Times New Roman" w:cs="Times New Roman"/>
          <w:b/>
          <w:bCs/>
        </w:rPr>
        <w:tab/>
      </w:r>
      <w:proofErr w:type="gramStart"/>
      <w:r w:rsidR="00AC2D73">
        <w:rPr>
          <w:rFonts w:ascii="Times New Roman" w:hAnsi="Times New Roman" w:cs="Times New Roman"/>
          <w:b/>
          <w:bCs/>
        </w:rPr>
        <w:tab/>
        <w:t xml:space="preserve">  </w:t>
      </w:r>
      <w:r w:rsidR="006560F4">
        <w:rPr>
          <w:rFonts w:ascii="Times New Roman" w:hAnsi="Times New Roman" w:cs="Times New Roman"/>
          <w:b/>
          <w:bCs/>
          <w:lang w:val="en-US"/>
        </w:rPr>
        <w:tab/>
      </w:r>
      <w:proofErr w:type="gramEnd"/>
      <w:r w:rsidR="006560F4">
        <w:rPr>
          <w:rFonts w:ascii="Times New Roman" w:hAnsi="Times New Roman" w:cs="Times New Roman"/>
          <w:b/>
          <w:bCs/>
          <w:lang w:val="en-US"/>
        </w:rPr>
        <w:tab/>
      </w:r>
      <w:r w:rsidR="006560F4">
        <w:rPr>
          <w:rFonts w:ascii="Times New Roman" w:hAnsi="Times New Roman" w:cs="Times New Roman"/>
          <w:b/>
          <w:bCs/>
          <w:lang w:val="en-US"/>
        </w:rPr>
        <w:tab/>
      </w:r>
      <w:r w:rsidR="006560F4">
        <w:rPr>
          <w:rFonts w:ascii="Times New Roman" w:hAnsi="Times New Roman" w:cs="Times New Roman"/>
          <w:b/>
          <w:bCs/>
          <w:lang w:val="en-US"/>
        </w:rPr>
        <w:tab/>
        <w:t xml:space="preserve">      </w:t>
      </w:r>
      <w:r>
        <w:rPr>
          <w:rFonts w:ascii="Times New Roman" w:hAnsi="Times New Roman" w:cs="Times New Roman"/>
          <w:b/>
          <w:bCs/>
        </w:rPr>
        <w:t>2016 – 2017</w:t>
      </w:r>
      <w:r w:rsidR="00C767B1" w:rsidRPr="00542727">
        <w:rPr>
          <w:rFonts w:ascii="Times New Roman" w:hAnsi="Times New Roman" w:cs="Times New Roman"/>
          <w:b/>
          <w:bCs/>
        </w:rPr>
        <w:t xml:space="preserve">  </w:t>
      </w:r>
    </w:p>
    <w:p w14:paraId="2D4B2E41" w14:textId="46B25555" w:rsidR="00BD2F9A" w:rsidRPr="00BD2F9A" w:rsidRDefault="00B026B3" w:rsidP="00BD2F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BD2F9A">
        <w:rPr>
          <w:rFonts w:ascii="Times New Roman" w:hAnsi="Times New Roman" w:cs="Times New Roman"/>
          <w:lang w:val="en-GB"/>
        </w:rPr>
        <w:t>Boosted company sales by responding to prospects' questions regarding product features and benefits and facilitating prospects in making prod</w:t>
      </w:r>
      <w:r>
        <w:rPr>
          <w:rFonts w:ascii="Times New Roman" w:hAnsi="Times New Roman" w:cs="Times New Roman"/>
          <w:lang w:val="en-GB"/>
        </w:rPr>
        <w:t>uct selection grounded on needs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383A3866" w14:textId="5E6D6466" w:rsidR="00BD2F9A" w:rsidRPr="00BD2F9A" w:rsidRDefault="00B026B3" w:rsidP="00BD2F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BD2F9A">
        <w:rPr>
          <w:rFonts w:ascii="Times New Roman" w:hAnsi="Times New Roman" w:cs="Times New Roman"/>
          <w:lang w:val="en-GB"/>
        </w:rPr>
        <w:t>Promoted excellent product features grounded on assessments of prospects' requirements by utilizing extensive kn</w:t>
      </w:r>
      <w:r>
        <w:rPr>
          <w:rFonts w:ascii="Times New Roman" w:hAnsi="Times New Roman" w:cs="Times New Roman"/>
          <w:lang w:val="en-GB"/>
        </w:rPr>
        <w:t>owledge of product capabilities.</w:t>
      </w:r>
    </w:p>
    <w:p w14:paraId="2C927128" w14:textId="42807253" w:rsidR="00BD2F9A" w:rsidRPr="00BD2F9A" w:rsidRDefault="00B026B3" w:rsidP="00BD2F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BD2F9A">
        <w:rPr>
          <w:rFonts w:ascii="Times New Roman" w:hAnsi="Times New Roman" w:cs="Times New Roman"/>
          <w:lang w:val="en-GB"/>
        </w:rPr>
        <w:t>Meet and exceeded prospect expectations by describing the implementation and delivering the customer</w:t>
      </w:r>
      <w:r>
        <w:rPr>
          <w:rFonts w:ascii="Times New Roman" w:hAnsi="Times New Roman" w:cs="Times New Roman"/>
          <w:lang w:val="en-GB"/>
        </w:rPr>
        <w:t xml:space="preserve"> assistance process to the prospect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090BC5AE" w14:textId="54AEA8D3" w:rsidR="00BD2F9A" w:rsidRPr="00BD2F9A" w:rsidRDefault="00B026B3" w:rsidP="00BD2F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BD2F9A">
        <w:rPr>
          <w:rFonts w:ascii="Times New Roman" w:hAnsi="Times New Roman" w:cs="Times New Roman"/>
          <w:lang w:val="en-GB"/>
        </w:rPr>
        <w:t>Leveraged NetSuite (client relationship management software) while monitoring and following up on all prospects, appointments, and email</w:t>
      </w:r>
      <w:r>
        <w:rPr>
          <w:rFonts w:ascii="Times New Roman" w:hAnsi="Times New Roman" w:cs="Times New Roman"/>
          <w:lang w:val="en-GB"/>
        </w:rPr>
        <w:t>s to ensure seamless workflow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06EEDE95" w14:textId="0C9DF440" w:rsidR="00D12E25" w:rsidRPr="00B026B3" w:rsidRDefault="00B026B3" w:rsidP="00BD2F9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BD2F9A">
        <w:rPr>
          <w:rFonts w:ascii="Times New Roman" w:hAnsi="Times New Roman" w:cs="Times New Roman"/>
          <w:lang w:val="en-GB"/>
        </w:rPr>
        <w:t xml:space="preserve">Generated and maintained sales pipeline and demonstrated </w:t>
      </w:r>
      <w:r w:rsidR="00AC2D73">
        <w:rPr>
          <w:rFonts w:ascii="Times New Roman" w:hAnsi="Times New Roman" w:cs="Times New Roman"/>
          <w:lang w:val="en-GB"/>
        </w:rPr>
        <w:t xml:space="preserve">ABC </w:t>
      </w:r>
      <w:r w:rsidRPr="00BD2F9A">
        <w:rPr>
          <w:rFonts w:ascii="Times New Roman" w:hAnsi="Times New Roman" w:cs="Times New Roman"/>
          <w:lang w:val="en-GB"/>
        </w:rPr>
        <w:t>products to buying authority on</w:t>
      </w:r>
      <w:r w:rsidR="00AC2D73">
        <w:rPr>
          <w:rFonts w:ascii="Times New Roman" w:hAnsi="Times New Roman" w:cs="Times New Roman"/>
          <w:lang w:val="en-GB"/>
        </w:rPr>
        <w:t>li</w:t>
      </w:r>
      <w:r w:rsidRPr="00BD2F9A">
        <w:rPr>
          <w:rFonts w:ascii="Times New Roman" w:hAnsi="Times New Roman" w:cs="Times New Roman"/>
          <w:lang w:val="en-GB"/>
        </w:rPr>
        <w:t>ne</w:t>
      </w:r>
      <w:r w:rsidR="00AC2D73">
        <w:rPr>
          <w:rFonts w:ascii="Times New Roman" w:hAnsi="Times New Roman" w:cs="Times New Roman"/>
          <w:lang w:val="en-GB"/>
        </w:rPr>
        <w:t>.</w:t>
      </w:r>
    </w:p>
    <w:p w14:paraId="185046E0" w14:textId="6CC4A708" w:rsidR="00B026B3" w:rsidRPr="00542727" w:rsidRDefault="00B026B3" w:rsidP="0098151C">
      <w:pPr>
        <w:spacing w:before="240"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A87180">
        <w:rPr>
          <w:rFonts w:ascii="Times New Roman" w:hAnsi="Times New Roman" w:cs="Times New Roman"/>
          <w:b/>
          <w:bCs/>
        </w:rPr>
        <w:t>Personal Trainer</w:t>
      </w:r>
      <w:r w:rsidRPr="00542727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| </w:t>
      </w:r>
      <w:r w:rsidR="00AC2D73">
        <w:rPr>
          <w:rFonts w:ascii="Times New Roman" w:hAnsi="Times New Roman" w:cs="Times New Roman"/>
          <w:b/>
          <w:bCs/>
        </w:rPr>
        <w:t>XYC Diagnostics, Miami, FL</w:t>
      </w:r>
      <w:r w:rsidR="00AC2D73">
        <w:rPr>
          <w:rFonts w:ascii="Times New Roman" w:hAnsi="Times New Roman" w:cs="Times New Roman"/>
          <w:b/>
          <w:bCs/>
        </w:rPr>
        <w:tab/>
      </w:r>
      <w:r w:rsidR="00AB1459">
        <w:rPr>
          <w:rFonts w:ascii="Times New Roman" w:hAnsi="Times New Roman" w:cs="Times New Roman"/>
          <w:b/>
          <w:bCs/>
        </w:rPr>
        <w:tab/>
      </w:r>
      <w:r w:rsidR="00AB1459">
        <w:rPr>
          <w:rFonts w:ascii="Times New Roman" w:hAnsi="Times New Roman" w:cs="Times New Roman"/>
          <w:b/>
          <w:bCs/>
        </w:rPr>
        <w:tab/>
      </w:r>
      <w:r w:rsidR="00AB1459">
        <w:rPr>
          <w:rFonts w:ascii="Times New Roman" w:hAnsi="Times New Roman" w:cs="Times New Roman"/>
          <w:b/>
          <w:bCs/>
        </w:rPr>
        <w:tab/>
        <w:t xml:space="preserve">     </w:t>
      </w:r>
      <w:r w:rsidR="00AC2D73">
        <w:rPr>
          <w:rFonts w:ascii="Times New Roman" w:hAnsi="Times New Roman" w:cs="Times New Roman"/>
          <w:b/>
          <w:bCs/>
        </w:rPr>
        <w:tab/>
      </w:r>
      <w:r w:rsidR="00AC2D73">
        <w:rPr>
          <w:rFonts w:ascii="Times New Roman" w:hAnsi="Times New Roman" w:cs="Times New Roman"/>
          <w:b/>
          <w:bCs/>
        </w:rPr>
        <w:tab/>
      </w:r>
      <w:r w:rsidR="00AC2D73">
        <w:rPr>
          <w:rFonts w:ascii="Times New Roman" w:hAnsi="Times New Roman" w:cs="Times New Roman"/>
          <w:b/>
          <w:bCs/>
        </w:rPr>
        <w:tab/>
        <w:t xml:space="preserve">     </w:t>
      </w:r>
      <w:r w:rsidR="00AB145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20</w:t>
      </w:r>
      <w:r w:rsidR="0098151C">
        <w:rPr>
          <w:rFonts w:ascii="Times New Roman" w:hAnsi="Times New Roman" w:cs="Times New Roman"/>
          <w:b/>
          <w:bCs/>
        </w:rPr>
        <w:t>14</w:t>
      </w:r>
      <w:r w:rsidRPr="00542727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– 201</w:t>
      </w:r>
      <w:r w:rsidR="0098151C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 xml:space="preserve">     </w:t>
      </w:r>
    </w:p>
    <w:p w14:paraId="5ABBCDC0" w14:textId="22AFE3A3" w:rsidR="00B026B3" w:rsidRPr="00F10327" w:rsidRDefault="00B026B3" w:rsidP="00B026B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Assisted customers in accomplishing fitness goals by training customers in the use of equipment an</w:t>
      </w:r>
      <w:r>
        <w:rPr>
          <w:rFonts w:ascii="Times New Roman" w:hAnsi="Times New Roman" w:cs="Times New Roman"/>
        </w:rPr>
        <w:t>d food nutrition</w:t>
      </w:r>
      <w:r w:rsidR="00AC2D73">
        <w:rPr>
          <w:rFonts w:ascii="Times New Roman" w:hAnsi="Times New Roman" w:cs="Times New Roman"/>
        </w:rPr>
        <w:t>.</w:t>
      </w:r>
    </w:p>
    <w:p w14:paraId="71D11870" w14:textId="50BCBA62" w:rsidR="00B026B3" w:rsidRPr="00F10327" w:rsidRDefault="00B026B3" w:rsidP="00B026B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Worked as Group Training Instructor while formulating comprehensive workout and nutrition plans for clients and Motivating c</w:t>
      </w:r>
      <w:r>
        <w:rPr>
          <w:rFonts w:ascii="Times New Roman" w:hAnsi="Times New Roman" w:cs="Times New Roman"/>
        </w:rPr>
        <w:t>lients during training sessions</w:t>
      </w:r>
      <w:r w:rsidR="00AC2D73">
        <w:rPr>
          <w:rFonts w:ascii="Times New Roman" w:hAnsi="Times New Roman" w:cs="Times New Roman"/>
        </w:rPr>
        <w:t>.</w:t>
      </w:r>
    </w:p>
    <w:p w14:paraId="7DA36AC8" w14:textId="73471718" w:rsidR="00B026B3" w:rsidRPr="00F10327" w:rsidRDefault="00B026B3" w:rsidP="00B026B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Ensured weight room safety and equipment maintenance by regulating, checking equipment functioning, a</w:t>
      </w:r>
      <w:r>
        <w:rPr>
          <w:rFonts w:ascii="Times New Roman" w:hAnsi="Times New Roman" w:cs="Times New Roman"/>
        </w:rPr>
        <w:t>nd complying with set standards</w:t>
      </w:r>
      <w:r w:rsidR="00AC2D73">
        <w:rPr>
          <w:rFonts w:ascii="Times New Roman" w:hAnsi="Times New Roman" w:cs="Times New Roman"/>
        </w:rPr>
        <w:t>.</w:t>
      </w:r>
    </w:p>
    <w:p w14:paraId="014482A8" w14:textId="094DD73A" w:rsidR="00B026B3" w:rsidRPr="00F10327" w:rsidRDefault="00B026B3" w:rsidP="00B026B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Working with management and fellow staff to ensure the gym functions effectively</w:t>
      </w:r>
      <w:r w:rsidR="00AC2D73">
        <w:rPr>
          <w:rFonts w:ascii="Times New Roman" w:hAnsi="Times New Roman" w:cs="Times New Roman"/>
        </w:rPr>
        <w:t>.</w:t>
      </w:r>
    </w:p>
    <w:p w14:paraId="3C550E38" w14:textId="0A4687F1" w:rsidR="00B026B3" w:rsidRPr="00F10327" w:rsidRDefault="00B026B3" w:rsidP="00B026B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Maintained center functions through liaising with management and fellow staff</w:t>
      </w:r>
      <w:r w:rsidR="00AC2D73">
        <w:rPr>
          <w:rFonts w:ascii="Times New Roman" w:hAnsi="Times New Roman" w:cs="Times New Roman"/>
        </w:rPr>
        <w:t>.</w:t>
      </w:r>
    </w:p>
    <w:p w14:paraId="3CE1CED6" w14:textId="1228FCFC" w:rsidR="00B026B3" w:rsidRPr="00B026B3" w:rsidRDefault="00B026B3" w:rsidP="00B026B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 xml:space="preserve">Understood customer goals and current fitness levels and received positive feedback by collaborating with </w:t>
      </w:r>
      <w:r w:rsidR="00AC2D73" w:rsidRPr="00F10327">
        <w:rPr>
          <w:rFonts w:ascii="Times New Roman" w:hAnsi="Times New Roman" w:cs="Times New Roman"/>
        </w:rPr>
        <w:t>customers</w:t>
      </w:r>
      <w:r w:rsidR="00AC2D73">
        <w:rPr>
          <w:rFonts w:ascii="Times New Roman" w:hAnsi="Times New Roman" w:cs="Times New Roman"/>
        </w:rPr>
        <w:t>.</w:t>
      </w:r>
    </w:p>
    <w:p w14:paraId="7F424278" w14:textId="6EA4D460" w:rsidR="008A5FB6" w:rsidRPr="00542727" w:rsidRDefault="00B026B3" w:rsidP="0098151C">
      <w:pPr>
        <w:spacing w:before="240" w:after="120" w:line="240" w:lineRule="auto"/>
        <w:rPr>
          <w:rFonts w:ascii="Times New Roman" w:hAnsi="Times New Roman" w:cs="Times New Roman"/>
          <w:b/>
          <w:bCs/>
        </w:rPr>
      </w:pPr>
      <w:r w:rsidRPr="007F17BB">
        <w:rPr>
          <w:rFonts w:ascii="Times New Roman" w:hAnsi="Times New Roman" w:cs="Times New Roman"/>
          <w:b/>
          <w:bCs/>
        </w:rPr>
        <w:t xml:space="preserve">West Coast Sales Director </w:t>
      </w:r>
      <w:r>
        <w:rPr>
          <w:rFonts w:ascii="Times New Roman" w:hAnsi="Times New Roman" w:cs="Times New Roman"/>
          <w:b/>
          <w:bCs/>
        </w:rPr>
        <w:t xml:space="preserve">| </w:t>
      </w:r>
      <w:r w:rsidR="00AC2D73">
        <w:rPr>
          <w:rFonts w:ascii="Times New Roman" w:hAnsi="Times New Roman" w:cs="Times New Roman"/>
          <w:b/>
          <w:bCs/>
        </w:rPr>
        <w:t>GEF Company, Miami, FL</w:t>
      </w:r>
      <w:r w:rsidR="004162A1">
        <w:rPr>
          <w:rFonts w:ascii="Times New Roman" w:hAnsi="Times New Roman" w:cs="Times New Roman"/>
          <w:b/>
          <w:bCs/>
        </w:rPr>
        <w:tab/>
      </w:r>
      <w:r w:rsidR="004162A1">
        <w:rPr>
          <w:rFonts w:ascii="Times New Roman" w:hAnsi="Times New Roman" w:cs="Times New Roman"/>
          <w:b/>
          <w:bCs/>
        </w:rPr>
        <w:tab/>
      </w:r>
      <w:r w:rsidR="004162A1">
        <w:rPr>
          <w:rFonts w:ascii="Times New Roman" w:hAnsi="Times New Roman" w:cs="Times New Roman"/>
          <w:b/>
          <w:bCs/>
        </w:rPr>
        <w:tab/>
      </w:r>
      <w:r w:rsidR="004162A1">
        <w:rPr>
          <w:rFonts w:ascii="Times New Roman" w:hAnsi="Times New Roman" w:cs="Times New Roman"/>
          <w:b/>
          <w:bCs/>
        </w:rPr>
        <w:tab/>
        <w:t xml:space="preserve">      </w:t>
      </w:r>
      <w:r w:rsidR="00AB1459">
        <w:rPr>
          <w:rFonts w:ascii="Times New Roman" w:hAnsi="Times New Roman" w:cs="Times New Roman"/>
          <w:b/>
          <w:bCs/>
        </w:rPr>
        <w:tab/>
      </w:r>
      <w:r w:rsidR="00AB1459">
        <w:rPr>
          <w:rFonts w:ascii="Times New Roman" w:hAnsi="Times New Roman" w:cs="Times New Roman"/>
          <w:b/>
          <w:bCs/>
        </w:rPr>
        <w:tab/>
        <w:t xml:space="preserve">      </w:t>
      </w:r>
      <w:r>
        <w:rPr>
          <w:rFonts w:ascii="Times New Roman" w:hAnsi="Times New Roman" w:cs="Times New Roman"/>
          <w:b/>
          <w:bCs/>
        </w:rPr>
        <w:t>20</w:t>
      </w:r>
      <w:r w:rsidR="0098151C">
        <w:rPr>
          <w:rFonts w:ascii="Times New Roman" w:hAnsi="Times New Roman" w:cs="Times New Roman"/>
          <w:b/>
          <w:bCs/>
        </w:rPr>
        <w:t>12</w:t>
      </w:r>
      <w:r w:rsidRPr="00542727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– 201</w:t>
      </w:r>
      <w:r w:rsidR="0098151C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 xml:space="preserve">     </w:t>
      </w:r>
    </w:p>
    <w:p w14:paraId="3C6EAB3F" w14:textId="3EFA300B" w:rsidR="007F17BB" w:rsidRPr="007F17BB" w:rsidRDefault="00B026B3" w:rsidP="007F17B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F17BB">
        <w:rPr>
          <w:rFonts w:ascii="Times New Roman" w:hAnsi="Times New Roman" w:cs="Times New Roman"/>
        </w:rPr>
        <w:t>Generated new leads and closed equipment sales by leading outside sales reps</w:t>
      </w:r>
      <w:r w:rsidR="00BD2F9A">
        <w:rPr>
          <w:rFonts w:ascii="Times New Roman" w:hAnsi="Times New Roman" w:cs="Times New Roman"/>
        </w:rPr>
        <w:t xml:space="preserve"> towards best working practices</w:t>
      </w:r>
      <w:r w:rsidR="00AC2D73">
        <w:rPr>
          <w:rFonts w:ascii="Times New Roman" w:hAnsi="Times New Roman" w:cs="Times New Roman"/>
        </w:rPr>
        <w:t>.</w:t>
      </w:r>
    </w:p>
    <w:p w14:paraId="7CAC551E" w14:textId="179B618E" w:rsidR="007F17BB" w:rsidRPr="007F17BB" w:rsidRDefault="00B026B3" w:rsidP="007F17B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F17BB">
        <w:rPr>
          <w:rFonts w:ascii="Times New Roman" w:hAnsi="Times New Roman" w:cs="Times New Roman"/>
        </w:rPr>
        <w:t>Attracted clients by designing eye-capturing 2D and 3D weight room images</w:t>
      </w:r>
      <w:r w:rsidR="00AC2D73">
        <w:rPr>
          <w:rFonts w:ascii="Times New Roman" w:hAnsi="Times New Roman" w:cs="Times New Roman"/>
        </w:rPr>
        <w:t>.</w:t>
      </w:r>
    </w:p>
    <w:p w14:paraId="7A4A59CE" w14:textId="1F11FD53" w:rsidR="007F17BB" w:rsidRPr="007F17BB" w:rsidRDefault="00B026B3" w:rsidP="007F17B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F17BB">
        <w:rPr>
          <w:rFonts w:ascii="Times New Roman" w:hAnsi="Times New Roman" w:cs="Times New Roman"/>
        </w:rPr>
        <w:t>Leveraged strong communication skills while providing progressive training to the new clinician for remarkable outside presentation</w:t>
      </w:r>
      <w:r w:rsidR="00BD2F9A">
        <w:rPr>
          <w:rFonts w:ascii="Times New Roman" w:hAnsi="Times New Roman" w:cs="Times New Roman"/>
        </w:rPr>
        <w:t>s for schools and organizations</w:t>
      </w:r>
      <w:r w:rsidR="00AC2D73">
        <w:rPr>
          <w:rFonts w:ascii="Times New Roman" w:hAnsi="Times New Roman" w:cs="Times New Roman"/>
        </w:rPr>
        <w:t>.</w:t>
      </w:r>
    </w:p>
    <w:p w14:paraId="0DD57C8B" w14:textId="4BADD71B" w:rsidR="004162A1" w:rsidRPr="0098151C" w:rsidRDefault="00B026B3" w:rsidP="00B026B3">
      <w:pPr>
        <w:pStyle w:val="ListParagraph"/>
        <w:numPr>
          <w:ilvl w:val="0"/>
          <w:numId w:val="3"/>
        </w:numPr>
        <w:spacing w:before="120" w:after="120"/>
        <w:jc w:val="both"/>
        <w:rPr>
          <w:rFonts w:ascii="Times New Roman" w:hAnsi="Times New Roman" w:cs="Times New Roman"/>
          <w:b/>
          <w:bCs/>
        </w:rPr>
      </w:pPr>
      <w:r w:rsidRPr="0098151C">
        <w:rPr>
          <w:rFonts w:ascii="Times New Roman" w:hAnsi="Times New Roman" w:cs="Times New Roman"/>
        </w:rPr>
        <w:t xml:space="preserve">Increased company profitability by responding to incoming calls for weight room equipment sales and selling and delivering world-class company </w:t>
      </w:r>
      <w:r w:rsidR="00AC2D73" w:rsidRPr="0098151C">
        <w:rPr>
          <w:rFonts w:ascii="Times New Roman" w:hAnsi="Times New Roman" w:cs="Times New Roman"/>
        </w:rPr>
        <w:t>products</w:t>
      </w:r>
      <w:r w:rsidR="00AC2D73">
        <w:rPr>
          <w:rFonts w:ascii="Times New Roman" w:hAnsi="Times New Roman" w:cs="Times New Roman"/>
        </w:rPr>
        <w:t>.</w:t>
      </w:r>
      <w:r w:rsidR="0098151C" w:rsidRPr="0098151C">
        <w:rPr>
          <w:rFonts w:ascii="Times New Roman" w:hAnsi="Times New Roman" w:cs="Times New Roman"/>
          <w:b/>
          <w:bCs/>
        </w:rPr>
        <w:tab/>
      </w:r>
      <w:r w:rsidR="0098151C" w:rsidRPr="0098151C">
        <w:rPr>
          <w:rFonts w:ascii="Times New Roman" w:hAnsi="Times New Roman" w:cs="Times New Roman"/>
          <w:b/>
          <w:bCs/>
        </w:rPr>
        <w:tab/>
      </w:r>
      <w:r w:rsidRPr="0098151C">
        <w:rPr>
          <w:rFonts w:ascii="Times New Roman" w:hAnsi="Times New Roman" w:cs="Times New Roman"/>
          <w:b/>
          <w:bCs/>
        </w:rPr>
        <w:t xml:space="preserve">                </w:t>
      </w:r>
      <w:r w:rsidR="007F17BB" w:rsidRPr="0098151C">
        <w:rPr>
          <w:rFonts w:ascii="Times New Roman" w:hAnsi="Times New Roman" w:cs="Times New Roman"/>
          <w:b/>
          <w:bCs/>
        </w:rPr>
        <w:tab/>
      </w:r>
      <w:r w:rsidR="007F17BB" w:rsidRPr="0098151C">
        <w:rPr>
          <w:rFonts w:ascii="Times New Roman" w:hAnsi="Times New Roman" w:cs="Times New Roman"/>
          <w:b/>
          <w:bCs/>
        </w:rPr>
        <w:tab/>
      </w:r>
      <w:r w:rsidR="007F17BB" w:rsidRPr="0098151C">
        <w:rPr>
          <w:rFonts w:ascii="Times New Roman" w:hAnsi="Times New Roman" w:cs="Times New Roman"/>
          <w:b/>
          <w:bCs/>
        </w:rPr>
        <w:tab/>
      </w:r>
      <w:r w:rsidR="007F17BB" w:rsidRPr="0098151C">
        <w:rPr>
          <w:rFonts w:ascii="Times New Roman" w:hAnsi="Times New Roman" w:cs="Times New Roman"/>
          <w:b/>
          <w:bCs/>
        </w:rPr>
        <w:tab/>
        <w:t xml:space="preserve">    </w:t>
      </w:r>
      <w:r w:rsidRPr="0098151C">
        <w:rPr>
          <w:rFonts w:ascii="Times New Roman" w:hAnsi="Times New Roman" w:cs="Times New Roman"/>
          <w:b/>
          <w:bCs/>
        </w:rPr>
        <w:tab/>
        <w:t xml:space="preserve"> </w:t>
      </w:r>
    </w:p>
    <w:p w14:paraId="72A047FA" w14:textId="21274E38" w:rsidR="0018430C" w:rsidRPr="0018430C" w:rsidRDefault="00B026B3" w:rsidP="0018430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18430C">
        <w:rPr>
          <w:rFonts w:ascii="Times New Roman" w:hAnsi="Times New Roman" w:cs="Times New Roman"/>
        </w:rPr>
        <w:t>Facilitated company in displaying and promoting equipment for sales by orchestrating and conducting successful school,</w:t>
      </w:r>
      <w:r w:rsidR="00BD2F9A">
        <w:rPr>
          <w:rFonts w:ascii="Times New Roman" w:hAnsi="Times New Roman" w:cs="Times New Roman"/>
        </w:rPr>
        <w:t xml:space="preserve"> district, and state conventions</w:t>
      </w:r>
      <w:r w:rsidR="00AC2D73">
        <w:rPr>
          <w:rFonts w:ascii="Times New Roman" w:hAnsi="Times New Roman" w:cs="Times New Roman"/>
        </w:rPr>
        <w:t>.</w:t>
      </w:r>
    </w:p>
    <w:p w14:paraId="09F631FE" w14:textId="7BF07F46" w:rsidR="0018430C" w:rsidRPr="0018430C" w:rsidRDefault="00B026B3" w:rsidP="00BD2F9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18430C">
        <w:rPr>
          <w:rFonts w:ascii="Times New Roman" w:hAnsi="Times New Roman" w:cs="Times New Roman"/>
        </w:rPr>
        <w:t>Improved staff performance by guiding floor team at conventions about prod</w:t>
      </w:r>
      <w:r w:rsidR="00BD2F9A">
        <w:rPr>
          <w:rFonts w:ascii="Times New Roman" w:hAnsi="Times New Roman" w:cs="Times New Roman"/>
        </w:rPr>
        <w:t>uct features demonstrations</w:t>
      </w:r>
      <w:r w:rsidR="00AC2D73">
        <w:rPr>
          <w:rFonts w:ascii="Times New Roman" w:hAnsi="Times New Roman" w:cs="Times New Roman"/>
        </w:rPr>
        <w:t>.</w:t>
      </w:r>
    </w:p>
    <w:p w14:paraId="6A0E5074" w14:textId="68D52D91" w:rsidR="001C0583" w:rsidRPr="00542727" w:rsidRDefault="00B026B3" w:rsidP="0098151C">
      <w:pPr>
        <w:spacing w:before="240" w:after="120" w:line="240" w:lineRule="auto"/>
        <w:jc w:val="both"/>
        <w:rPr>
          <w:rFonts w:ascii="Times New Roman" w:hAnsi="Times New Roman" w:cs="Times New Roman"/>
          <w:b/>
          <w:bCs/>
          <w:color w:val="0070C0"/>
        </w:rPr>
      </w:pPr>
      <w:r w:rsidRPr="00542727">
        <w:rPr>
          <w:rFonts w:ascii="Times New Roman" w:hAnsi="Times New Roman" w:cs="Times New Roman"/>
          <w:b/>
          <w:bCs/>
          <w:color w:val="0070C0"/>
        </w:rPr>
        <w:t>EDUCATION</w:t>
      </w:r>
    </w:p>
    <w:p w14:paraId="61111FF0" w14:textId="77777777" w:rsidR="00AC2D73" w:rsidRDefault="00AC2D73" w:rsidP="00AC2D7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chelor of Science, </w:t>
      </w:r>
      <w:r w:rsidR="00B026B3" w:rsidRPr="00003811">
        <w:rPr>
          <w:rFonts w:ascii="Times New Roman" w:hAnsi="Times New Roman" w:cs="Times New Roman"/>
        </w:rPr>
        <w:t>Criminal Justice</w:t>
      </w:r>
      <w:r>
        <w:rPr>
          <w:rFonts w:ascii="Times New Roman" w:hAnsi="Times New Roman" w:cs="Times New Roman"/>
        </w:rPr>
        <w:t>, 2012</w:t>
      </w:r>
    </w:p>
    <w:p w14:paraId="5FDA1072" w14:textId="4210D1FD" w:rsidR="00003811" w:rsidRPr="00003811" w:rsidRDefault="00AC2D73" w:rsidP="00AC2D73">
      <w:p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>AA University, Miami, FL</w:t>
      </w:r>
    </w:p>
    <w:p w14:paraId="7F7A96F4" w14:textId="5D302313" w:rsidR="00BB2CC2" w:rsidRPr="00542727" w:rsidRDefault="00B026B3" w:rsidP="0098151C">
      <w:pPr>
        <w:spacing w:before="240" w:after="120" w:line="240" w:lineRule="auto"/>
        <w:jc w:val="both"/>
        <w:rPr>
          <w:rFonts w:ascii="Times New Roman" w:hAnsi="Times New Roman" w:cs="Times New Roman"/>
          <w:b/>
          <w:bCs/>
          <w:color w:val="0070C0"/>
        </w:rPr>
      </w:pPr>
      <w:r>
        <w:rPr>
          <w:rFonts w:ascii="Times New Roman" w:hAnsi="Times New Roman" w:cs="Times New Roman"/>
          <w:b/>
          <w:bCs/>
          <w:color w:val="0070C0"/>
        </w:rPr>
        <w:t xml:space="preserve">PROFESSIONAL DEVELOPMENT </w:t>
      </w:r>
    </w:p>
    <w:p w14:paraId="559DDDE7" w14:textId="77777777" w:rsidR="00F10327" w:rsidRDefault="00B026B3" w:rsidP="00F10327">
      <w:pPr>
        <w:spacing w:after="0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Certified WRSC Strength and Conditioning Coach</w:t>
      </w:r>
      <w:r>
        <w:rPr>
          <w:rFonts w:ascii="Times New Roman" w:hAnsi="Times New Roman" w:cs="Times New Roman"/>
        </w:rPr>
        <w:t xml:space="preserve"> </w:t>
      </w:r>
    </w:p>
    <w:p w14:paraId="52D1BF2D" w14:textId="2456C10F" w:rsidR="00F10327" w:rsidRPr="00F10327" w:rsidRDefault="00B026B3" w:rsidP="00F10327">
      <w:pPr>
        <w:spacing w:after="0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Certified AFAA Personal Trainer</w:t>
      </w:r>
    </w:p>
    <w:p w14:paraId="38D53F73" w14:textId="2D144B63" w:rsidR="00BB2CC2" w:rsidRPr="00542727" w:rsidRDefault="00B026B3" w:rsidP="00F10327">
      <w:pPr>
        <w:spacing w:after="0"/>
        <w:jc w:val="both"/>
        <w:rPr>
          <w:rFonts w:ascii="Times New Roman" w:hAnsi="Times New Roman" w:cs="Times New Roman"/>
        </w:rPr>
      </w:pPr>
      <w:r w:rsidRPr="00F10327">
        <w:rPr>
          <w:rFonts w:ascii="Times New Roman" w:hAnsi="Times New Roman" w:cs="Times New Roman"/>
        </w:rPr>
        <w:t>Certified Electronic Health Record Practice Management Software Solutions</w:t>
      </w:r>
    </w:p>
    <w:p w14:paraId="081DC34D" w14:textId="3DA82E14" w:rsidR="001C0583" w:rsidRPr="00542727" w:rsidRDefault="001C0583" w:rsidP="00230447">
      <w:pPr>
        <w:pStyle w:val="ListParagraph"/>
        <w:jc w:val="both"/>
        <w:rPr>
          <w:rFonts w:ascii="Times New Roman" w:hAnsi="Times New Roman" w:cs="Times New Roman"/>
        </w:rPr>
      </w:pPr>
    </w:p>
    <w:sectPr w:rsidR="001C0583" w:rsidRPr="00542727" w:rsidSect="0098151C">
      <w:headerReference w:type="default" r:id="rId7"/>
      <w:pgSz w:w="12240" w:h="15840"/>
      <w:pgMar w:top="576" w:right="720" w:bottom="576" w:left="720" w:header="576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16183" w14:textId="77777777" w:rsidR="00D54118" w:rsidRDefault="00D54118" w:rsidP="0098151C">
      <w:pPr>
        <w:spacing w:after="0" w:line="240" w:lineRule="auto"/>
      </w:pPr>
      <w:r>
        <w:separator/>
      </w:r>
    </w:p>
  </w:endnote>
  <w:endnote w:type="continuationSeparator" w:id="0">
    <w:p w14:paraId="4F1EF908" w14:textId="77777777" w:rsidR="00D54118" w:rsidRDefault="00D54118" w:rsidP="00981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5A235" w14:textId="77777777" w:rsidR="00D54118" w:rsidRDefault="00D54118" w:rsidP="0098151C">
      <w:pPr>
        <w:spacing w:after="0" w:line="240" w:lineRule="auto"/>
      </w:pPr>
      <w:r>
        <w:separator/>
      </w:r>
    </w:p>
  </w:footnote>
  <w:footnote w:type="continuationSeparator" w:id="0">
    <w:p w14:paraId="4342FAE4" w14:textId="77777777" w:rsidR="00D54118" w:rsidRDefault="00D54118" w:rsidP="00981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639B0" w14:textId="1816B684" w:rsidR="0098151C" w:rsidRPr="0098151C" w:rsidRDefault="0098151C" w:rsidP="0098151C">
    <w:pPr>
      <w:pStyle w:val="Header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color w:val="0070C0"/>
        <w:sz w:val="32"/>
        <w:szCs w:val="32"/>
      </w:rPr>
      <w:t>Michael Pittsfield</w:t>
    </w:r>
    <w:r w:rsidRPr="0098151C">
      <w:rPr>
        <w:b/>
        <w:bCs/>
        <w:sz w:val="32"/>
        <w:szCs w:val="32"/>
      </w:rPr>
      <w:t xml:space="preserve"> – Page 2</w:t>
    </w:r>
  </w:p>
  <w:p w14:paraId="56AC53EC" w14:textId="77777777" w:rsidR="0098151C" w:rsidRDefault="009815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F68"/>
    <w:multiLevelType w:val="hybridMultilevel"/>
    <w:tmpl w:val="5F222D10"/>
    <w:lvl w:ilvl="0" w:tplc="444A3E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E6220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1EF1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AA3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5271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0E89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9C97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1AF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A636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C4D1D"/>
    <w:multiLevelType w:val="hybridMultilevel"/>
    <w:tmpl w:val="36D03AFC"/>
    <w:lvl w:ilvl="0" w:tplc="990249F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340F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4ACB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6A7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444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BEA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AA30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8CBA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D2ED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53676"/>
    <w:multiLevelType w:val="hybridMultilevel"/>
    <w:tmpl w:val="F8F8DFEE"/>
    <w:lvl w:ilvl="0" w:tplc="89C4B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5C3E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6618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BAE6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726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6EC1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FCA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F004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109E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047595">
    <w:abstractNumId w:val="1"/>
  </w:num>
  <w:num w:numId="2" w16cid:durableId="1575553523">
    <w:abstractNumId w:val="2"/>
  </w:num>
  <w:num w:numId="3" w16cid:durableId="1159997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E3MTYwsLA0NzJU0lEKTi0uzszPAykwrAUAevXzHiwAAAA="/>
  </w:docVars>
  <w:rsids>
    <w:rsidRoot w:val="00600948"/>
    <w:rsid w:val="00003811"/>
    <w:rsid w:val="00040E79"/>
    <w:rsid w:val="000414D1"/>
    <w:rsid w:val="00043ACB"/>
    <w:rsid w:val="00043E65"/>
    <w:rsid w:val="00045B76"/>
    <w:rsid w:val="000A421D"/>
    <w:rsid w:val="000B00A7"/>
    <w:rsid w:val="000D6C50"/>
    <w:rsid w:val="000E2BB2"/>
    <w:rsid w:val="000E4F84"/>
    <w:rsid w:val="00100F8F"/>
    <w:rsid w:val="0010794C"/>
    <w:rsid w:val="001215A1"/>
    <w:rsid w:val="00133769"/>
    <w:rsid w:val="0014065F"/>
    <w:rsid w:val="0018430C"/>
    <w:rsid w:val="001870D7"/>
    <w:rsid w:val="001C0583"/>
    <w:rsid w:val="001D2C31"/>
    <w:rsid w:val="001F37ED"/>
    <w:rsid w:val="0020694F"/>
    <w:rsid w:val="00212F65"/>
    <w:rsid w:val="00215A7D"/>
    <w:rsid w:val="00221C42"/>
    <w:rsid w:val="00230447"/>
    <w:rsid w:val="002305CA"/>
    <w:rsid w:val="002317F4"/>
    <w:rsid w:val="00260F42"/>
    <w:rsid w:val="002C5220"/>
    <w:rsid w:val="002D692D"/>
    <w:rsid w:val="002E45FC"/>
    <w:rsid w:val="002E6CD7"/>
    <w:rsid w:val="002E733C"/>
    <w:rsid w:val="002E776C"/>
    <w:rsid w:val="003232F7"/>
    <w:rsid w:val="00335572"/>
    <w:rsid w:val="003754FB"/>
    <w:rsid w:val="00382AB6"/>
    <w:rsid w:val="00387F7E"/>
    <w:rsid w:val="003B56A3"/>
    <w:rsid w:val="003B6F3C"/>
    <w:rsid w:val="00405CAF"/>
    <w:rsid w:val="004162A1"/>
    <w:rsid w:val="004270DF"/>
    <w:rsid w:val="00440573"/>
    <w:rsid w:val="00440BA1"/>
    <w:rsid w:val="0044138C"/>
    <w:rsid w:val="00461D9B"/>
    <w:rsid w:val="00462C3F"/>
    <w:rsid w:val="004678B8"/>
    <w:rsid w:val="004978E4"/>
    <w:rsid w:val="004C582F"/>
    <w:rsid w:val="004E1431"/>
    <w:rsid w:val="004F1523"/>
    <w:rsid w:val="00513521"/>
    <w:rsid w:val="005401B4"/>
    <w:rsid w:val="00542727"/>
    <w:rsid w:val="00543F65"/>
    <w:rsid w:val="00560FDD"/>
    <w:rsid w:val="00573227"/>
    <w:rsid w:val="00583910"/>
    <w:rsid w:val="0058507F"/>
    <w:rsid w:val="005A7F56"/>
    <w:rsid w:val="005B1927"/>
    <w:rsid w:val="005B7ADC"/>
    <w:rsid w:val="005C3BC9"/>
    <w:rsid w:val="005D134A"/>
    <w:rsid w:val="005D4864"/>
    <w:rsid w:val="005F10F5"/>
    <w:rsid w:val="00600948"/>
    <w:rsid w:val="0060309C"/>
    <w:rsid w:val="0060687B"/>
    <w:rsid w:val="00624423"/>
    <w:rsid w:val="006502C6"/>
    <w:rsid w:val="006560F4"/>
    <w:rsid w:val="00673B1B"/>
    <w:rsid w:val="006A0662"/>
    <w:rsid w:val="006A1B73"/>
    <w:rsid w:val="006A69A6"/>
    <w:rsid w:val="006C4472"/>
    <w:rsid w:val="006C6367"/>
    <w:rsid w:val="006D3B24"/>
    <w:rsid w:val="006E559C"/>
    <w:rsid w:val="00713A4E"/>
    <w:rsid w:val="007167BC"/>
    <w:rsid w:val="0072027C"/>
    <w:rsid w:val="0077605D"/>
    <w:rsid w:val="00784FB7"/>
    <w:rsid w:val="007A6B17"/>
    <w:rsid w:val="007D33B5"/>
    <w:rsid w:val="007E34AF"/>
    <w:rsid w:val="007F17BB"/>
    <w:rsid w:val="00805154"/>
    <w:rsid w:val="00805CB5"/>
    <w:rsid w:val="00830A7E"/>
    <w:rsid w:val="00872170"/>
    <w:rsid w:val="00873675"/>
    <w:rsid w:val="00896A3B"/>
    <w:rsid w:val="008A5FB6"/>
    <w:rsid w:val="008A62C4"/>
    <w:rsid w:val="008B76CE"/>
    <w:rsid w:val="008C0A83"/>
    <w:rsid w:val="008D1BB2"/>
    <w:rsid w:val="008D4DA5"/>
    <w:rsid w:val="008E37A3"/>
    <w:rsid w:val="008E5C0B"/>
    <w:rsid w:val="00903BC8"/>
    <w:rsid w:val="00941D1E"/>
    <w:rsid w:val="009432EB"/>
    <w:rsid w:val="00950398"/>
    <w:rsid w:val="00967DF6"/>
    <w:rsid w:val="00977189"/>
    <w:rsid w:val="0098151C"/>
    <w:rsid w:val="00984BE0"/>
    <w:rsid w:val="009B5B08"/>
    <w:rsid w:val="009B7611"/>
    <w:rsid w:val="009C27CF"/>
    <w:rsid w:val="009C70B5"/>
    <w:rsid w:val="009D02FF"/>
    <w:rsid w:val="009D7C1A"/>
    <w:rsid w:val="009F71A3"/>
    <w:rsid w:val="00A05461"/>
    <w:rsid w:val="00A17CD8"/>
    <w:rsid w:val="00A22728"/>
    <w:rsid w:val="00A3006E"/>
    <w:rsid w:val="00A65D5D"/>
    <w:rsid w:val="00A83190"/>
    <w:rsid w:val="00A87180"/>
    <w:rsid w:val="00A9299B"/>
    <w:rsid w:val="00AB1459"/>
    <w:rsid w:val="00AC2D73"/>
    <w:rsid w:val="00AD25B8"/>
    <w:rsid w:val="00B026B3"/>
    <w:rsid w:val="00B36335"/>
    <w:rsid w:val="00B93170"/>
    <w:rsid w:val="00BB2CC2"/>
    <w:rsid w:val="00BB3CFA"/>
    <w:rsid w:val="00BD2F9A"/>
    <w:rsid w:val="00C01179"/>
    <w:rsid w:val="00C17E72"/>
    <w:rsid w:val="00C24D9A"/>
    <w:rsid w:val="00C54167"/>
    <w:rsid w:val="00C767B1"/>
    <w:rsid w:val="00C85C81"/>
    <w:rsid w:val="00CC54CB"/>
    <w:rsid w:val="00D05766"/>
    <w:rsid w:val="00D12E25"/>
    <w:rsid w:val="00D41915"/>
    <w:rsid w:val="00D54118"/>
    <w:rsid w:val="00D67D42"/>
    <w:rsid w:val="00D74B8B"/>
    <w:rsid w:val="00D825CC"/>
    <w:rsid w:val="00DA19A1"/>
    <w:rsid w:val="00DA3819"/>
    <w:rsid w:val="00DE21FF"/>
    <w:rsid w:val="00DF7E89"/>
    <w:rsid w:val="00E57B57"/>
    <w:rsid w:val="00E76E25"/>
    <w:rsid w:val="00EA26C0"/>
    <w:rsid w:val="00EA2805"/>
    <w:rsid w:val="00EC2BE8"/>
    <w:rsid w:val="00ED002F"/>
    <w:rsid w:val="00EF6907"/>
    <w:rsid w:val="00F10327"/>
    <w:rsid w:val="00F1252A"/>
    <w:rsid w:val="00F17743"/>
    <w:rsid w:val="00F35814"/>
    <w:rsid w:val="00F35E12"/>
    <w:rsid w:val="00F37BE8"/>
    <w:rsid w:val="00F40664"/>
    <w:rsid w:val="00F478FB"/>
    <w:rsid w:val="00F92EA5"/>
    <w:rsid w:val="00FA19A8"/>
    <w:rsid w:val="00FC3159"/>
    <w:rsid w:val="00FC4214"/>
    <w:rsid w:val="00FE4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B72AB"/>
  <w15:chartTrackingRefBased/>
  <w15:docId w15:val="{A77543BE-32DE-4FB2-ACBA-3085D17E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7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DF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67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DF6"/>
    <w:rPr>
      <w:lang w:val="en-GB"/>
    </w:rPr>
  </w:style>
  <w:style w:type="paragraph" w:styleId="ListParagraph">
    <w:name w:val="List Paragraph"/>
    <w:basedOn w:val="Normal"/>
    <w:uiPriority w:val="34"/>
    <w:qFormat/>
    <w:rsid w:val="00967DF6"/>
    <w:pPr>
      <w:spacing w:after="0" w:line="240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967D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058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42727"/>
    <w:pPr>
      <w:spacing w:after="0" w:line="240" w:lineRule="auto"/>
    </w:pPr>
    <w:rPr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272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427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7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72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7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72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7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7E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23</Words>
  <Characters>5884</Characters>
  <Application>Microsoft Office Word</Application>
  <DocSecurity>0</DocSecurity>
  <Lines>98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Professional Resume Example</dc:title>
  <dc:creator>Resume-Resource</dc:creator>
  <cp:keywords>resume, example, sales, sample</cp:keywords>
  <cp:lastModifiedBy>Resume-Resource.com</cp:lastModifiedBy>
  <cp:revision>4</cp:revision>
  <dcterms:created xsi:type="dcterms:W3CDTF">2023-04-14T10:58:00Z</dcterms:created>
  <dcterms:modified xsi:type="dcterms:W3CDTF">2023-04-17T09:01:00Z</dcterms:modified>
</cp:coreProperties>
</file>